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42F9AF" w14:textId="77777777" w:rsidR="009F5CCA" w:rsidRDefault="00354287" w:rsidP="00B856F6">
      <w:pPr>
        <w:jc w:val="center"/>
        <w:rPr>
          <w:b/>
          <w:sz w:val="28"/>
          <w:szCs w:val="28"/>
        </w:rPr>
      </w:pPr>
      <w:r>
        <w:rPr>
          <w:b/>
          <w:bCs/>
          <w:noProof/>
          <w:lang w:eastAsia="zh-TW"/>
        </w:rPr>
        <w:drawing>
          <wp:inline distT="0" distB="0" distL="0" distR="0" wp14:anchorId="2DAC93F0" wp14:editId="50B41D0D">
            <wp:extent cx="2518913" cy="1236048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ntennial logo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2" t="13358" r="1707" b="16045"/>
                    <a:stretch/>
                  </pic:blipFill>
                  <pic:spPr bwMode="auto">
                    <a:xfrm>
                      <a:off x="0" y="0"/>
                      <a:ext cx="2533370" cy="12431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718EA3" w14:textId="77777777" w:rsidR="00467A57" w:rsidRDefault="00BE5198" w:rsidP="00B13101">
      <w:pPr>
        <w:pStyle w:val="NoSpacing"/>
        <w:jc w:val="center"/>
        <w:rPr>
          <w:rFonts w:ascii="Book Antiqua" w:eastAsia="PMingLiU" w:hAnsi="Book Antiqua"/>
          <w:b/>
          <w:sz w:val="28"/>
          <w:lang w:eastAsia="zh-TW"/>
        </w:rPr>
      </w:pPr>
      <w:r w:rsidRPr="00B13101">
        <w:rPr>
          <w:rFonts w:ascii="Book Antiqua" w:hAnsi="Book Antiqua"/>
          <w:b/>
          <w:sz w:val="28"/>
        </w:rPr>
        <w:t>U</w:t>
      </w:r>
      <w:r w:rsidR="00467A57" w:rsidRPr="00B13101">
        <w:rPr>
          <w:rFonts w:ascii="Book Antiqua" w:hAnsi="Book Antiqua"/>
          <w:b/>
          <w:sz w:val="28"/>
          <w:lang w:eastAsia="zh-CN"/>
        </w:rPr>
        <w:t>nited Board F</w:t>
      </w:r>
      <w:r w:rsidR="0077661D" w:rsidRPr="00B13101">
        <w:rPr>
          <w:rFonts w:ascii="Book Antiqua" w:hAnsi="Book Antiqua"/>
          <w:b/>
          <w:sz w:val="28"/>
          <w:lang w:eastAsia="zh-CN"/>
        </w:rPr>
        <w:t xml:space="preserve">ellows </w:t>
      </w:r>
      <w:r w:rsidR="00467A57" w:rsidRPr="00B13101">
        <w:rPr>
          <w:rFonts w:ascii="Book Antiqua" w:hAnsi="Book Antiqua"/>
          <w:b/>
          <w:sz w:val="28"/>
          <w:lang w:eastAsia="zh-CN"/>
        </w:rPr>
        <w:t>Program</w:t>
      </w:r>
    </w:p>
    <w:p w14:paraId="4B79B172" w14:textId="77777777" w:rsidR="00B13101" w:rsidRPr="00B13101" w:rsidRDefault="00B13101" w:rsidP="00B13101">
      <w:pPr>
        <w:pStyle w:val="NoSpacing"/>
        <w:jc w:val="center"/>
        <w:rPr>
          <w:rFonts w:ascii="Book Antiqua" w:eastAsia="PMingLiU" w:hAnsi="Book Antiqua"/>
          <w:b/>
          <w:sz w:val="4"/>
          <w:szCs w:val="4"/>
          <w:lang w:eastAsia="zh-TW"/>
        </w:rPr>
      </w:pPr>
    </w:p>
    <w:p w14:paraId="16993F07" w14:textId="77777777" w:rsidR="00B13101" w:rsidRPr="008A3F28" w:rsidRDefault="0077661D" w:rsidP="008A59C9">
      <w:pPr>
        <w:pStyle w:val="NoSpacing"/>
        <w:jc w:val="center"/>
        <w:rPr>
          <w:rFonts w:ascii="Book Antiqua" w:eastAsia="PMingLiU" w:hAnsi="Book Antiqua"/>
          <w:b/>
          <w:sz w:val="24"/>
          <w:lang w:eastAsia="zh-TW"/>
        </w:rPr>
      </w:pPr>
      <w:r w:rsidRPr="008A3F28">
        <w:rPr>
          <w:rFonts w:ascii="Book Antiqua" w:hAnsi="Book Antiqua"/>
          <w:b/>
          <w:sz w:val="24"/>
          <w:lang w:eastAsia="zh-CN"/>
        </w:rPr>
        <w:t>20</w:t>
      </w:r>
      <w:r w:rsidR="00B13101" w:rsidRPr="008A3F28">
        <w:rPr>
          <w:rFonts w:ascii="Book Antiqua" w:eastAsia="PMingLiU" w:hAnsi="Book Antiqua"/>
          <w:b/>
          <w:sz w:val="24"/>
          <w:lang w:eastAsia="zh-TW"/>
        </w:rPr>
        <w:t>21</w:t>
      </w:r>
      <w:r w:rsidR="000E1A8C" w:rsidRPr="008A3F28">
        <w:rPr>
          <w:rFonts w:ascii="Book Antiqua" w:hAnsi="Book Antiqua"/>
          <w:b/>
          <w:sz w:val="24"/>
          <w:lang w:eastAsia="zh-CN"/>
        </w:rPr>
        <w:t>-202</w:t>
      </w:r>
      <w:r w:rsidR="00B13101" w:rsidRPr="008A3F28">
        <w:rPr>
          <w:rFonts w:ascii="Book Antiqua" w:eastAsia="PMingLiU" w:hAnsi="Book Antiqua"/>
          <w:b/>
          <w:sz w:val="24"/>
          <w:lang w:eastAsia="zh-TW"/>
        </w:rPr>
        <w:t>2</w:t>
      </w:r>
      <w:r w:rsidRPr="008A3F28">
        <w:rPr>
          <w:rFonts w:ascii="Book Antiqua" w:hAnsi="Book Antiqua"/>
          <w:b/>
          <w:sz w:val="24"/>
          <w:lang w:eastAsia="zh-CN"/>
        </w:rPr>
        <w:t xml:space="preserve"> Application</w:t>
      </w:r>
      <w:r w:rsidR="00944BD9" w:rsidRPr="008A3F28">
        <w:rPr>
          <w:rFonts w:ascii="Book Antiqua" w:eastAsia="PMingLiU" w:hAnsi="Book Antiqua" w:hint="eastAsia"/>
          <w:b/>
          <w:sz w:val="24"/>
          <w:lang w:eastAsia="zh-TW"/>
        </w:rPr>
        <w:t xml:space="preserve"> Form</w:t>
      </w:r>
    </w:p>
    <w:p w14:paraId="1013B681" w14:textId="77777777" w:rsidR="008A59C9" w:rsidRPr="008A59C9" w:rsidRDefault="008A59C9" w:rsidP="008A59C9">
      <w:pPr>
        <w:pStyle w:val="NoSpacing"/>
        <w:jc w:val="center"/>
        <w:rPr>
          <w:rFonts w:ascii="Book Antiqua" w:eastAsia="PMingLiU" w:hAnsi="Book Antiqua"/>
          <w:b/>
          <w:sz w:val="12"/>
          <w:szCs w:val="12"/>
          <w:lang w:eastAsia="zh-TW"/>
        </w:rPr>
      </w:pPr>
    </w:p>
    <w:p w14:paraId="5F4D26DD" w14:textId="77777777" w:rsidR="00764B07" w:rsidRPr="004E7923" w:rsidRDefault="00B13101" w:rsidP="00B13101">
      <w:pPr>
        <w:pStyle w:val="NoSpacing"/>
        <w:jc w:val="center"/>
        <w:rPr>
          <w:rFonts w:ascii="Book Antiqua" w:eastAsia="PMingLiU" w:hAnsi="Book Antiqua"/>
          <w:i/>
          <w:lang w:eastAsia="zh-TW"/>
        </w:rPr>
      </w:pPr>
      <w:r w:rsidRPr="004E7923">
        <w:rPr>
          <w:rFonts w:ascii="Book Antiqua" w:eastAsia="PMingLiU" w:hAnsi="Book Antiqua" w:hint="eastAsia"/>
          <w:i/>
          <w:lang w:eastAsia="zh-TW"/>
        </w:rPr>
        <w:t>*</w:t>
      </w:r>
      <w:r w:rsidR="0077661D" w:rsidRPr="004E7923">
        <w:rPr>
          <w:rFonts w:ascii="Book Antiqua" w:hAnsi="Book Antiqua"/>
          <w:i/>
        </w:rPr>
        <w:t>To be completed by the candidate and accompanied by full CV.</w:t>
      </w:r>
    </w:p>
    <w:p w14:paraId="2DD8C860" w14:textId="77777777" w:rsidR="00B13101" w:rsidRPr="008A59C9" w:rsidRDefault="00B13101" w:rsidP="00B13101">
      <w:pPr>
        <w:pStyle w:val="NoSpacing"/>
        <w:jc w:val="center"/>
        <w:rPr>
          <w:rFonts w:ascii="Book Antiqua" w:eastAsia="PMingLiU" w:hAnsi="Book Antiqua"/>
          <w:b/>
          <w:i/>
          <w:sz w:val="12"/>
          <w:szCs w:val="12"/>
          <w:lang w:eastAsia="zh-TW"/>
        </w:rPr>
      </w:pP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3110"/>
        <w:gridCol w:w="66"/>
        <w:gridCol w:w="1500"/>
        <w:gridCol w:w="1052"/>
        <w:gridCol w:w="503"/>
        <w:gridCol w:w="3119"/>
      </w:tblGrid>
      <w:tr w:rsidR="00BE5198" w:rsidRPr="00467A57" w14:paraId="3D6E24B8" w14:textId="77777777" w:rsidTr="008A59C9">
        <w:trPr>
          <w:trHeight w:val="432"/>
        </w:trPr>
        <w:tc>
          <w:tcPr>
            <w:tcW w:w="9576" w:type="dxa"/>
            <w:gridSpan w:val="6"/>
            <w:vAlign w:val="center"/>
          </w:tcPr>
          <w:p w14:paraId="708BC76A" w14:textId="77777777" w:rsidR="00BE5198" w:rsidRPr="004E7923" w:rsidRDefault="00BE5198" w:rsidP="008A59C9">
            <w:pPr>
              <w:rPr>
                <w:rFonts w:ascii="Book Antiqua" w:hAnsi="Book Antiqua"/>
                <w:b/>
                <w:sz w:val="24"/>
                <w:szCs w:val="28"/>
              </w:rPr>
            </w:pPr>
            <w:r w:rsidRPr="004E7923">
              <w:rPr>
                <w:rFonts w:ascii="Book Antiqua" w:hAnsi="Book Antiqua"/>
                <w:b/>
                <w:sz w:val="24"/>
                <w:szCs w:val="28"/>
              </w:rPr>
              <w:t>PERSONAL INFORMATION</w:t>
            </w:r>
          </w:p>
        </w:tc>
      </w:tr>
      <w:tr w:rsidR="00BE5198" w:rsidRPr="00467A57" w14:paraId="25533636" w14:textId="77777777" w:rsidTr="00E27ACB">
        <w:trPr>
          <w:trHeight w:val="288"/>
        </w:trPr>
        <w:tc>
          <w:tcPr>
            <w:tcW w:w="3192" w:type="dxa"/>
          </w:tcPr>
          <w:p w14:paraId="45838062" w14:textId="77777777" w:rsidR="00BE5198" w:rsidRPr="00467A57" w:rsidRDefault="00BE5198" w:rsidP="00BE5198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Name:</w:t>
            </w:r>
            <w:r w:rsidR="00467A57">
              <w:rPr>
                <w:rFonts w:ascii="Book Antiqua" w:hAnsi="Book Antiqua"/>
                <w:sz w:val="28"/>
                <w:szCs w:val="28"/>
              </w:rPr>
              <w:t xml:space="preserve">                  </w:t>
            </w:r>
            <w:r w:rsidRPr="00467A57">
              <w:rPr>
                <w:rFonts w:ascii="Book Antiqua" w:hAnsi="Book Antiqua"/>
                <w:sz w:val="28"/>
                <w:szCs w:val="28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last name)</w:t>
            </w:r>
          </w:p>
        </w:tc>
        <w:tc>
          <w:tcPr>
            <w:tcW w:w="3192" w:type="dxa"/>
            <w:gridSpan w:val="4"/>
          </w:tcPr>
          <w:p w14:paraId="60E10BC3" w14:textId="77777777" w:rsidR="00BE5198" w:rsidRPr="00467A57" w:rsidRDefault="00BE5198" w:rsidP="00BE5198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  <w:r w:rsidRPr="00467A57">
              <w:rPr>
                <w:rFonts w:ascii="Book Antiqua" w:hAnsi="Book Antiqua"/>
                <w:sz w:val="28"/>
                <w:szCs w:val="28"/>
              </w:rPr>
              <w:t xml:space="preserve">                           </w:t>
            </w:r>
            <w:r w:rsidRPr="00467A57">
              <w:rPr>
                <w:rFonts w:ascii="Book Antiqua" w:hAnsi="Book Antiqua"/>
                <w:sz w:val="20"/>
                <w:szCs w:val="20"/>
              </w:rPr>
              <w:t>(first name)</w:t>
            </w:r>
          </w:p>
        </w:tc>
        <w:tc>
          <w:tcPr>
            <w:tcW w:w="3192" w:type="dxa"/>
          </w:tcPr>
          <w:p w14:paraId="348D21B7" w14:textId="77777777" w:rsidR="00BE5198" w:rsidRPr="00467A57" w:rsidRDefault="00BE5198" w:rsidP="00BE5198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  <w:r w:rsidRPr="00467A57">
              <w:rPr>
                <w:rFonts w:ascii="Book Antiqua" w:hAnsi="Book Antiqua"/>
                <w:sz w:val="20"/>
                <w:szCs w:val="20"/>
              </w:rPr>
              <w:t xml:space="preserve">                                </w:t>
            </w:r>
            <w:r w:rsidR="00467A57">
              <w:rPr>
                <w:rFonts w:ascii="Book Antiqua" w:hAnsi="Book Antiqua" w:hint="eastAsia"/>
                <w:sz w:val="20"/>
                <w:szCs w:val="20"/>
                <w:lang w:eastAsia="zh-CN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iddle name)</w:t>
            </w:r>
          </w:p>
        </w:tc>
      </w:tr>
      <w:tr w:rsidR="002B7737" w:rsidRPr="00467A57" w14:paraId="0EF38F65" w14:textId="77777777" w:rsidTr="00E27ACB">
        <w:trPr>
          <w:trHeight w:val="288"/>
        </w:trPr>
        <w:tc>
          <w:tcPr>
            <w:tcW w:w="9576" w:type="dxa"/>
            <w:gridSpan w:val="6"/>
          </w:tcPr>
          <w:p w14:paraId="04536919" w14:textId="77777777" w:rsidR="002B7737" w:rsidRPr="002B7737" w:rsidRDefault="002B7737" w:rsidP="00467A57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Name</w:t>
            </w:r>
            <w:r>
              <w:rPr>
                <w:rFonts w:ascii="Book Antiqua" w:hAnsi="Book Antiqua"/>
              </w:rPr>
              <w:t xml:space="preserve"> as it appears on passport</w:t>
            </w:r>
            <w:r w:rsidRPr="00467A57">
              <w:rPr>
                <w:rFonts w:ascii="Book Antiqua" w:hAnsi="Book Antiqua"/>
              </w:rPr>
              <w:t>: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</w:tc>
      </w:tr>
      <w:tr w:rsidR="002B7737" w:rsidRPr="00467A57" w14:paraId="2611E03A" w14:textId="77777777" w:rsidTr="00E27ACB">
        <w:trPr>
          <w:trHeight w:val="288"/>
        </w:trPr>
        <w:tc>
          <w:tcPr>
            <w:tcW w:w="3258" w:type="dxa"/>
            <w:gridSpan w:val="2"/>
          </w:tcPr>
          <w:p w14:paraId="30D0C8B8" w14:textId="77777777" w:rsidR="002B7737" w:rsidRPr="00467A57" w:rsidRDefault="002B7737" w:rsidP="00541B90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</w:rPr>
              <w:t>Place of Birth</w:t>
            </w:r>
            <w:r w:rsidRPr="00467A57">
              <w:rPr>
                <w:rFonts w:ascii="Book Antiqua" w:hAnsi="Book Antiqua"/>
              </w:rPr>
              <w:t>:</w:t>
            </w:r>
          </w:p>
        </w:tc>
        <w:tc>
          <w:tcPr>
            <w:tcW w:w="2610" w:type="dxa"/>
            <w:gridSpan w:val="2"/>
          </w:tcPr>
          <w:p w14:paraId="54B10911" w14:textId="77777777" w:rsidR="002B7737" w:rsidRPr="00467A57" w:rsidRDefault="002B7737" w:rsidP="00541B90">
            <w:pPr>
              <w:ind w:left="48"/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Gender:</w:t>
            </w:r>
          </w:p>
        </w:tc>
        <w:tc>
          <w:tcPr>
            <w:tcW w:w="3708" w:type="dxa"/>
            <w:gridSpan w:val="2"/>
          </w:tcPr>
          <w:p w14:paraId="26B5C34B" w14:textId="77777777" w:rsidR="002B7737" w:rsidRPr="00467A57" w:rsidRDefault="002B7737" w:rsidP="00541B90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Birth Date: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      </w:t>
            </w:r>
            <w:r>
              <w:rPr>
                <w:rFonts w:ascii="Book Antiqua" w:hAnsi="Book Antiqua" w:hint="eastAsia"/>
                <w:sz w:val="20"/>
                <w:szCs w:val="20"/>
                <w:lang w:eastAsia="zh-CN"/>
              </w:rPr>
              <w:t xml:space="preserve">                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(dd/mm/</w:t>
            </w:r>
            <w:proofErr w:type="spellStart"/>
            <w:r w:rsidRPr="00467A57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Pr="00467A57">
              <w:rPr>
                <w:rFonts w:ascii="Book Antiqua" w:hAnsi="Book Antiqua"/>
                <w:sz w:val="20"/>
                <w:szCs w:val="20"/>
              </w:rPr>
              <w:t xml:space="preserve">)                     </w:t>
            </w:r>
          </w:p>
        </w:tc>
      </w:tr>
      <w:tr w:rsidR="00750EEE" w:rsidRPr="00467A57" w14:paraId="78841C84" w14:textId="77777777" w:rsidTr="00E27ACB">
        <w:trPr>
          <w:trHeight w:val="288"/>
        </w:trPr>
        <w:tc>
          <w:tcPr>
            <w:tcW w:w="4788" w:type="dxa"/>
            <w:gridSpan w:val="3"/>
          </w:tcPr>
          <w:p w14:paraId="16D3CB98" w14:textId="77777777" w:rsidR="00750EEE" w:rsidRPr="00467A57" w:rsidRDefault="00215939" w:rsidP="00750EEE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Current Residence Country:</w:t>
            </w:r>
          </w:p>
        </w:tc>
        <w:tc>
          <w:tcPr>
            <w:tcW w:w="4788" w:type="dxa"/>
            <w:gridSpan w:val="3"/>
          </w:tcPr>
          <w:p w14:paraId="56363460" w14:textId="77777777" w:rsidR="00750EEE" w:rsidRPr="00467A57" w:rsidRDefault="00750EEE" w:rsidP="007A22DD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 xml:space="preserve">Phone Number: </w:t>
            </w:r>
            <w:r w:rsidR="00DA4601">
              <w:rPr>
                <w:rFonts w:ascii="Book Antiqua" w:eastAsia="PMingLiU" w:hAnsi="Book Antiqua" w:hint="eastAsia"/>
                <w:szCs w:val="28"/>
                <w:lang w:eastAsia="zh-TW"/>
              </w:rPr>
              <w:t>(        )</w:t>
            </w:r>
          </w:p>
        </w:tc>
      </w:tr>
      <w:tr w:rsidR="00C16E28" w:rsidRPr="00467A57" w14:paraId="3C7A0BA3" w14:textId="77777777" w:rsidTr="00E27ACB">
        <w:trPr>
          <w:trHeight w:val="288"/>
        </w:trPr>
        <w:tc>
          <w:tcPr>
            <w:tcW w:w="4788" w:type="dxa"/>
            <w:gridSpan w:val="3"/>
          </w:tcPr>
          <w:p w14:paraId="7F46E564" w14:textId="77777777" w:rsidR="00C16E28" w:rsidRPr="00467A57" w:rsidRDefault="00C16E28" w:rsidP="00750EEE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Nationality:</w:t>
            </w:r>
          </w:p>
        </w:tc>
        <w:tc>
          <w:tcPr>
            <w:tcW w:w="4788" w:type="dxa"/>
            <w:gridSpan w:val="3"/>
          </w:tcPr>
          <w:p w14:paraId="5DDB2DD4" w14:textId="77777777" w:rsidR="00C16E28" w:rsidRPr="00467A57" w:rsidRDefault="00C16E28" w:rsidP="00750EEE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Other  Citizenship:</w:t>
            </w:r>
          </w:p>
        </w:tc>
      </w:tr>
      <w:tr w:rsidR="00887146" w:rsidRPr="00467A57" w14:paraId="4265E068" w14:textId="77777777" w:rsidTr="00E27ACB">
        <w:trPr>
          <w:trHeight w:val="288"/>
        </w:trPr>
        <w:tc>
          <w:tcPr>
            <w:tcW w:w="9576" w:type="dxa"/>
            <w:gridSpan w:val="6"/>
          </w:tcPr>
          <w:p w14:paraId="311D3C17" w14:textId="77777777" w:rsidR="00887146" w:rsidRPr="003128D9" w:rsidRDefault="00887146" w:rsidP="003128D9">
            <w:pPr>
              <w:rPr>
                <w:rFonts w:ascii="Book Antiqua" w:hAnsi="Book Antiqua"/>
                <w:i/>
              </w:rPr>
            </w:pPr>
            <w:r w:rsidRPr="003128D9">
              <w:rPr>
                <w:rFonts w:ascii="Book Antiqua" w:hAnsi="Book Antiqua"/>
                <w:i/>
              </w:rPr>
              <w:t>Are you a dual citizen or do you have residency status or legal permission to take up residence in another country?  If so, where?</w:t>
            </w:r>
          </w:p>
          <w:p w14:paraId="499709F5" w14:textId="77777777" w:rsidR="001C4CF7" w:rsidRPr="003128D9" w:rsidRDefault="001C4CF7" w:rsidP="003128D9">
            <w:pPr>
              <w:rPr>
                <w:rFonts w:ascii="Book Antiqua" w:eastAsia="PMingLiU" w:hAnsi="Book Antiqua"/>
                <w:lang w:eastAsia="zh-TW"/>
              </w:rPr>
            </w:pPr>
          </w:p>
        </w:tc>
      </w:tr>
      <w:tr w:rsidR="00215939" w:rsidRPr="00467A57" w14:paraId="279A3E0E" w14:textId="77777777" w:rsidTr="00E27ACB">
        <w:trPr>
          <w:trHeight w:val="288"/>
        </w:trPr>
        <w:tc>
          <w:tcPr>
            <w:tcW w:w="9576" w:type="dxa"/>
            <w:gridSpan w:val="6"/>
          </w:tcPr>
          <w:p w14:paraId="595EDEE8" w14:textId="77777777" w:rsidR="00215939" w:rsidRPr="00467A57" w:rsidRDefault="00215939" w:rsidP="00750EEE">
            <w:pPr>
              <w:rPr>
                <w:rFonts w:ascii="Book Antiqua" w:hAnsi="Book Antiqua"/>
              </w:rPr>
            </w:pPr>
            <w:r w:rsidRPr="00215939">
              <w:rPr>
                <w:rFonts w:ascii="Book Antiqua" w:hAnsi="Book Antiqua"/>
              </w:rPr>
              <w:t>Email</w:t>
            </w:r>
            <w:r w:rsidR="00172861">
              <w:rPr>
                <w:rFonts w:ascii="Book Antiqua" w:hAnsi="Book Antiqua"/>
              </w:rPr>
              <w:t xml:space="preserve"> Address</w:t>
            </w:r>
            <w:r w:rsidRPr="00215939">
              <w:rPr>
                <w:rFonts w:ascii="Book Antiqua" w:hAnsi="Book Antiqua"/>
              </w:rPr>
              <w:t>:</w:t>
            </w:r>
          </w:p>
        </w:tc>
      </w:tr>
      <w:tr w:rsidR="00750EEE" w:rsidRPr="00467A57" w14:paraId="5C186B12" w14:textId="77777777" w:rsidTr="00E27ACB">
        <w:trPr>
          <w:trHeight w:val="288"/>
        </w:trPr>
        <w:tc>
          <w:tcPr>
            <w:tcW w:w="9576" w:type="dxa"/>
            <w:gridSpan w:val="6"/>
          </w:tcPr>
          <w:p w14:paraId="634B5568" w14:textId="77777777" w:rsidR="00750EEE" w:rsidRPr="00467A57" w:rsidRDefault="00B80F40" w:rsidP="00750EEE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</w:rPr>
              <w:t xml:space="preserve">Current </w:t>
            </w:r>
            <w:r w:rsidR="0077661D" w:rsidRPr="00467A57">
              <w:rPr>
                <w:rFonts w:ascii="Book Antiqua" w:hAnsi="Book Antiqua"/>
              </w:rPr>
              <w:t>Mailing Ad</w:t>
            </w:r>
            <w:r w:rsidR="0077661D">
              <w:rPr>
                <w:rFonts w:ascii="Book Antiqua" w:hAnsi="Book Antiqua"/>
              </w:rPr>
              <w:t>dress:</w:t>
            </w:r>
          </w:p>
        </w:tc>
      </w:tr>
      <w:tr w:rsidR="00ED2EAF" w:rsidRPr="00467A57" w14:paraId="692A401E" w14:textId="77777777" w:rsidTr="00E27ACB">
        <w:trPr>
          <w:trHeight w:val="288"/>
        </w:trPr>
        <w:tc>
          <w:tcPr>
            <w:tcW w:w="9576" w:type="dxa"/>
            <w:gridSpan w:val="6"/>
          </w:tcPr>
          <w:p w14:paraId="2FD067C8" w14:textId="77777777" w:rsidR="00ED2EAF" w:rsidRPr="00B13101" w:rsidRDefault="00B13101" w:rsidP="00B13101">
            <w:pPr>
              <w:rPr>
                <w:rFonts w:ascii="Book Antiqua" w:eastAsia="PMingLiU" w:hAnsi="Book Antiqua"/>
                <w:szCs w:val="28"/>
                <w:lang w:eastAsia="zh-TW"/>
              </w:rPr>
            </w:pPr>
            <w:r w:rsidRPr="00B13101">
              <w:rPr>
                <w:rFonts w:ascii="Book Antiqua" w:eastAsia="PMingLiU" w:hAnsi="Book Antiqua" w:hint="eastAsia"/>
                <w:szCs w:val="28"/>
                <w:lang w:eastAsia="zh-TW"/>
              </w:rPr>
              <w:t>Whats</w:t>
            </w:r>
            <w:r w:rsidR="004E7923">
              <w:rPr>
                <w:rFonts w:ascii="Book Antiqua" w:eastAsia="PMingLiU" w:hAnsi="Book Antiqua" w:hint="eastAsia"/>
                <w:szCs w:val="28"/>
                <w:lang w:eastAsia="zh-TW"/>
              </w:rPr>
              <w:t>A</w:t>
            </w:r>
            <w:r w:rsidRPr="00B13101">
              <w:rPr>
                <w:rFonts w:ascii="Book Antiqua" w:eastAsia="PMingLiU" w:hAnsi="Book Antiqua" w:hint="eastAsia"/>
                <w:szCs w:val="28"/>
                <w:lang w:eastAsia="zh-TW"/>
              </w:rPr>
              <w:t>pp</w:t>
            </w:r>
            <w:r w:rsidR="003D383A">
              <w:rPr>
                <w:rFonts w:ascii="Book Antiqua" w:eastAsia="PMingLiU" w:hAnsi="Book Antiqua"/>
                <w:szCs w:val="28"/>
                <w:lang w:eastAsia="zh-TW"/>
              </w:rPr>
              <w:t>/</w:t>
            </w:r>
            <w:proofErr w:type="spellStart"/>
            <w:r w:rsidR="003D383A">
              <w:rPr>
                <w:rFonts w:ascii="Book Antiqua" w:eastAsia="PMingLiU" w:hAnsi="Book Antiqua"/>
                <w:szCs w:val="28"/>
                <w:lang w:eastAsia="zh-TW"/>
              </w:rPr>
              <w:t>Wechat</w:t>
            </w:r>
            <w:proofErr w:type="spellEnd"/>
            <w:r w:rsidRPr="00B13101">
              <w:rPr>
                <w:rFonts w:ascii="Book Antiqua" w:eastAsia="PMingLiU" w:hAnsi="Book Antiqua" w:hint="eastAsia"/>
                <w:szCs w:val="28"/>
                <w:lang w:eastAsia="zh-TW"/>
              </w:rPr>
              <w:t xml:space="preserve"> Number: </w:t>
            </w:r>
            <w:r>
              <w:rPr>
                <w:rFonts w:ascii="Book Antiqua" w:eastAsia="PMingLiU" w:hAnsi="Book Antiqua" w:hint="eastAsia"/>
                <w:szCs w:val="28"/>
                <w:lang w:eastAsia="zh-TW"/>
              </w:rPr>
              <w:t>(        )</w:t>
            </w:r>
          </w:p>
        </w:tc>
      </w:tr>
      <w:tr w:rsidR="00750EEE" w:rsidRPr="00467A57" w14:paraId="07C712C4" w14:textId="77777777" w:rsidTr="00E27ACB">
        <w:trPr>
          <w:trHeight w:val="288"/>
        </w:trPr>
        <w:tc>
          <w:tcPr>
            <w:tcW w:w="9576" w:type="dxa"/>
            <w:gridSpan w:val="6"/>
          </w:tcPr>
          <w:p w14:paraId="14EA9E49" w14:textId="77777777" w:rsidR="00750EEE" w:rsidRPr="00467A57" w:rsidRDefault="0077661D" w:rsidP="005730BD">
            <w:pPr>
              <w:rPr>
                <w:rFonts w:ascii="Book Antiqua" w:hAnsi="Book Antiqua"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Skype</w:t>
            </w:r>
            <w:r w:rsidR="003D383A">
              <w:rPr>
                <w:rFonts w:ascii="Book Antiqua" w:hAnsi="Book Antiqua"/>
              </w:rPr>
              <w:t>/Zoom</w:t>
            </w:r>
            <w:r w:rsidRPr="00467A57">
              <w:rPr>
                <w:rFonts w:ascii="Book Antiqua" w:hAnsi="Book Antiqua"/>
              </w:rPr>
              <w:t xml:space="preserve"> </w:t>
            </w:r>
            <w:r w:rsidR="005730BD">
              <w:rPr>
                <w:rFonts w:ascii="Book Antiqua" w:eastAsia="PMingLiU" w:hAnsi="Book Antiqua" w:hint="eastAsia"/>
                <w:lang w:eastAsia="zh-TW"/>
              </w:rPr>
              <w:t>ID</w:t>
            </w:r>
            <w:r w:rsidRPr="00467A57">
              <w:rPr>
                <w:rFonts w:ascii="Book Antiqua" w:hAnsi="Book Antiqua"/>
              </w:rPr>
              <w:t xml:space="preserve"> (if any):</w:t>
            </w:r>
          </w:p>
        </w:tc>
      </w:tr>
      <w:tr w:rsidR="003D1936" w:rsidRPr="00467A57" w14:paraId="39EC0E4C" w14:textId="77777777" w:rsidTr="00E27ACB">
        <w:trPr>
          <w:trHeight w:val="288"/>
        </w:trPr>
        <w:tc>
          <w:tcPr>
            <w:tcW w:w="9576" w:type="dxa"/>
            <w:gridSpan w:val="6"/>
          </w:tcPr>
          <w:p w14:paraId="7B279E2D" w14:textId="77777777" w:rsidR="003D1936" w:rsidRPr="00467A57" w:rsidRDefault="003D1936" w:rsidP="005730BD">
            <w:pPr>
              <w:rPr>
                <w:rFonts w:ascii="Book Antiqua" w:hAnsi="Book Antiqua"/>
              </w:rPr>
            </w:pPr>
          </w:p>
        </w:tc>
      </w:tr>
      <w:tr w:rsidR="00750EEE" w:rsidRPr="00467A57" w14:paraId="3DC13ECC" w14:textId="77777777" w:rsidTr="008A59C9">
        <w:trPr>
          <w:trHeight w:val="432"/>
        </w:trPr>
        <w:tc>
          <w:tcPr>
            <w:tcW w:w="9576" w:type="dxa"/>
            <w:gridSpan w:val="6"/>
            <w:vAlign w:val="center"/>
          </w:tcPr>
          <w:p w14:paraId="2FED4D75" w14:textId="77777777" w:rsidR="00750EEE" w:rsidRPr="004E7923" w:rsidRDefault="0049561E" w:rsidP="008A59C9">
            <w:pPr>
              <w:rPr>
                <w:rFonts w:ascii="Book Antiqua" w:hAnsi="Book Antiqua"/>
                <w:b/>
                <w:sz w:val="24"/>
                <w:szCs w:val="28"/>
              </w:rPr>
            </w:pPr>
            <w:r w:rsidRPr="004E7923">
              <w:rPr>
                <w:rFonts w:ascii="Book Antiqua" w:hAnsi="Book Antiqua"/>
                <w:b/>
                <w:sz w:val="24"/>
                <w:szCs w:val="28"/>
              </w:rPr>
              <w:t>EDUCATION</w:t>
            </w:r>
          </w:p>
        </w:tc>
      </w:tr>
      <w:tr w:rsidR="00750EEE" w:rsidRPr="00467A57" w14:paraId="52F1A4A0" w14:textId="77777777" w:rsidTr="00E27ACB">
        <w:trPr>
          <w:trHeight w:val="288"/>
        </w:trPr>
        <w:tc>
          <w:tcPr>
            <w:tcW w:w="9576" w:type="dxa"/>
            <w:gridSpan w:val="6"/>
          </w:tcPr>
          <w:p w14:paraId="3992E1EA" w14:textId="77777777" w:rsidR="00750EEE" w:rsidRPr="00467A57" w:rsidRDefault="00172861" w:rsidP="00172861">
            <w:pPr>
              <w:rPr>
                <w:rFonts w:ascii="Book Antiqua" w:hAnsi="Book Antiqua"/>
                <w:b/>
                <w:i/>
                <w:lang w:eastAsia="zh-CN"/>
              </w:rPr>
            </w:pPr>
            <w:r>
              <w:rPr>
                <w:rFonts w:ascii="Book Antiqua" w:hAnsi="Book Antiqua"/>
                <w:i/>
                <w:lang w:eastAsia="zh-CN"/>
              </w:rPr>
              <w:t>(Please begin with the most</w:t>
            </w:r>
            <w:r w:rsidR="008A3425" w:rsidRPr="00467A57">
              <w:rPr>
                <w:rFonts w:ascii="Book Antiqua" w:hAnsi="Book Antiqua"/>
                <w:i/>
                <w:lang w:eastAsia="zh-CN"/>
              </w:rPr>
              <w:t xml:space="preserve"> </w:t>
            </w:r>
            <w:r>
              <w:rPr>
                <w:rFonts w:ascii="Book Antiqua" w:hAnsi="Book Antiqua"/>
                <w:i/>
                <w:lang w:eastAsia="zh-CN"/>
              </w:rPr>
              <w:t>r</w:t>
            </w:r>
            <w:r w:rsidR="008A3425" w:rsidRPr="00467A57">
              <w:rPr>
                <w:rFonts w:ascii="Book Antiqua" w:hAnsi="Book Antiqua"/>
                <w:i/>
                <w:lang w:eastAsia="zh-CN"/>
              </w:rPr>
              <w:t xml:space="preserve">ecent </w:t>
            </w:r>
            <w:r>
              <w:rPr>
                <w:rFonts w:ascii="Book Antiqua" w:hAnsi="Book Antiqua"/>
                <w:i/>
                <w:lang w:eastAsia="zh-CN"/>
              </w:rPr>
              <w:t>and work backwards)</w:t>
            </w:r>
          </w:p>
        </w:tc>
      </w:tr>
      <w:tr w:rsidR="007C76DB" w:rsidRPr="00467A57" w14:paraId="508FC1F4" w14:textId="77777777" w:rsidTr="00E27ACB">
        <w:trPr>
          <w:trHeight w:val="288"/>
        </w:trPr>
        <w:tc>
          <w:tcPr>
            <w:tcW w:w="9576" w:type="dxa"/>
            <w:gridSpan w:val="6"/>
          </w:tcPr>
          <w:p w14:paraId="1B456711" w14:textId="77777777" w:rsidR="007C76DB" w:rsidRPr="00A41BFD" w:rsidRDefault="009A7AA1" w:rsidP="00A41BFD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1.</w:t>
            </w:r>
            <w:r>
              <w:rPr>
                <w:rFonts w:ascii="Book Antiqua" w:eastAsia="PMingLiU" w:hAnsi="Book Antiqua" w:hint="eastAsia"/>
                <w:lang w:eastAsia="zh-TW"/>
              </w:rPr>
              <w:t xml:space="preserve"> </w:t>
            </w:r>
            <w:r w:rsidR="007C76DB" w:rsidRPr="00A41BFD">
              <w:rPr>
                <w:rFonts w:ascii="Book Antiqua" w:hAnsi="Book Antiqua"/>
              </w:rPr>
              <w:t>Name of Institution:</w:t>
            </w:r>
            <w:r w:rsidR="00D661F3" w:rsidRPr="00A41BFD">
              <w:rPr>
                <w:rFonts w:ascii="Book Antiqua" w:hAnsi="Book Antiqua"/>
              </w:rPr>
              <w:t xml:space="preserve">                                                   </w:t>
            </w:r>
          </w:p>
        </w:tc>
      </w:tr>
      <w:tr w:rsidR="00750EEE" w:rsidRPr="00467A57" w14:paraId="23A877ED" w14:textId="77777777" w:rsidTr="00E27ACB">
        <w:trPr>
          <w:trHeight w:val="288"/>
        </w:trPr>
        <w:tc>
          <w:tcPr>
            <w:tcW w:w="4788" w:type="dxa"/>
            <w:gridSpan w:val="3"/>
          </w:tcPr>
          <w:p w14:paraId="3610921F" w14:textId="77777777" w:rsidR="00750EEE" w:rsidRPr="00467A57" w:rsidRDefault="00DC5444" w:rsidP="00750EEE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Degree</w:t>
            </w:r>
            <w:r>
              <w:rPr>
                <w:rFonts w:ascii="Book Antiqua" w:hAnsi="Book Antiqua"/>
              </w:rPr>
              <w:t xml:space="preserve"> Completed</w:t>
            </w:r>
            <w:r>
              <w:rPr>
                <w:rFonts w:ascii="Book Antiqua" w:eastAsia="PMingLiU" w:hAnsi="Book Antiqua" w:hint="eastAsia"/>
                <w:lang w:eastAsia="zh-TW"/>
              </w:rPr>
              <w:t>:</w:t>
            </w:r>
          </w:p>
        </w:tc>
        <w:tc>
          <w:tcPr>
            <w:tcW w:w="4788" w:type="dxa"/>
            <w:gridSpan w:val="3"/>
          </w:tcPr>
          <w:p w14:paraId="34C278FE" w14:textId="77777777" w:rsidR="00750EEE" w:rsidRPr="00467A57" w:rsidRDefault="00750EEE" w:rsidP="00750EEE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Major</w:t>
            </w:r>
            <w:r w:rsidR="00A41BFD">
              <w:rPr>
                <w:rFonts w:ascii="Book Antiqua" w:hAnsi="Book Antiqua"/>
              </w:rPr>
              <w:t xml:space="preserve"> Specialization</w:t>
            </w:r>
            <w:r w:rsidR="007C76DB" w:rsidRPr="00467A57">
              <w:rPr>
                <w:rFonts w:ascii="Book Antiqua" w:hAnsi="Book Antiqua"/>
              </w:rPr>
              <w:t>:</w:t>
            </w:r>
          </w:p>
        </w:tc>
      </w:tr>
      <w:tr w:rsidR="00750EEE" w:rsidRPr="00467A57" w14:paraId="4C6CDD83" w14:textId="77777777" w:rsidTr="00E27ACB">
        <w:trPr>
          <w:trHeight w:val="288"/>
        </w:trPr>
        <w:tc>
          <w:tcPr>
            <w:tcW w:w="9576" w:type="dxa"/>
            <w:gridSpan w:val="6"/>
          </w:tcPr>
          <w:p w14:paraId="110D75CC" w14:textId="77777777" w:rsidR="00750EEE" w:rsidRPr="00467A57" w:rsidRDefault="00172861" w:rsidP="00172861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Year Completed</w:t>
            </w:r>
            <w:r w:rsidR="00750EEE" w:rsidRPr="00467A57">
              <w:rPr>
                <w:rFonts w:ascii="Book Antiqua" w:hAnsi="Book Antiqua"/>
              </w:rPr>
              <w:t xml:space="preserve">:                                                                                                     </w:t>
            </w:r>
            <w:r w:rsidR="00467A57">
              <w:rPr>
                <w:rFonts w:ascii="Book Antiqua" w:hAnsi="Book Antiqua" w:hint="eastAsia"/>
                <w:lang w:eastAsia="zh-CN"/>
              </w:rPr>
              <w:t xml:space="preserve"> </w:t>
            </w:r>
          </w:p>
        </w:tc>
      </w:tr>
      <w:tr w:rsidR="00750EEE" w:rsidRPr="00467A57" w14:paraId="764C2A93" w14:textId="77777777" w:rsidTr="00E27ACB">
        <w:trPr>
          <w:trHeight w:val="288"/>
        </w:trPr>
        <w:tc>
          <w:tcPr>
            <w:tcW w:w="4788" w:type="dxa"/>
            <w:gridSpan w:val="3"/>
          </w:tcPr>
          <w:p w14:paraId="077AD298" w14:textId="77777777" w:rsidR="00750EEE" w:rsidRPr="00467A57" w:rsidRDefault="00750EEE" w:rsidP="00750EEE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3"/>
          </w:tcPr>
          <w:p w14:paraId="0DEDC932" w14:textId="77777777" w:rsidR="00750EEE" w:rsidRPr="00467A57" w:rsidRDefault="00750EEE" w:rsidP="00750EEE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Language of Instruction:</w:t>
            </w:r>
          </w:p>
        </w:tc>
      </w:tr>
      <w:tr w:rsidR="00795198" w:rsidRPr="00467A57" w14:paraId="1A15EF52" w14:textId="77777777" w:rsidTr="00E27ACB">
        <w:trPr>
          <w:trHeight w:val="288"/>
        </w:trPr>
        <w:tc>
          <w:tcPr>
            <w:tcW w:w="9576" w:type="dxa"/>
            <w:gridSpan w:val="6"/>
          </w:tcPr>
          <w:p w14:paraId="630A3812" w14:textId="77777777" w:rsidR="00795198" w:rsidRPr="00467A57" w:rsidRDefault="00795198" w:rsidP="00750EEE">
            <w:pPr>
              <w:rPr>
                <w:rFonts w:ascii="Book Antiqua" w:hAnsi="Book Antiqua"/>
                <w:b/>
              </w:rPr>
            </w:pPr>
          </w:p>
        </w:tc>
      </w:tr>
      <w:tr w:rsidR="00172861" w:rsidRPr="00467A57" w14:paraId="2827DE13" w14:textId="77777777" w:rsidTr="00E27ACB">
        <w:trPr>
          <w:trHeight w:val="288"/>
        </w:trPr>
        <w:tc>
          <w:tcPr>
            <w:tcW w:w="9576" w:type="dxa"/>
            <w:gridSpan w:val="6"/>
          </w:tcPr>
          <w:p w14:paraId="568ADC07" w14:textId="77777777" w:rsidR="00172861" w:rsidRPr="00467A57" w:rsidRDefault="009A7AA1" w:rsidP="00541B90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2.</w:t>
            </w:r>
            <w:r>
              <w:rPr>
                <w:rFonts w:ascii="Book Antiqua" w:eastAsia="PMingLiU" w:hAnsi="Book Antiqua" w:hint="eastAsia"/>
                <w:lang w:eastAsia="zh-TW"/>
              </w:rPr>
              <w:t xml:space="preserve"> </w:t>
            </w:r>
            <w:r w:rsidR="00172861" w:rsidRPr="00467A57">
              <w:rPr>
                <w:rFonts w:ascii="Book Antiqua" w:hAnsi="Book Antiqua"/>
              </w:rPr>
              <w:t>Name of Institution:</w:t>
            </w:r>
            <w:r w:rsidR="00172861">
              <w:rPr>
                <w:rFonts w:ascii="Book Antiqua" w:hAnsi="Book Antiqua"/>
              </w:rPr>
              <w:t xml:space="preserve">                                                   </w:t>
            </w:r>
          </w:p>
        </w:tc>
      </w:tr>
      <w:tr w:rsidR="00A41BFD" w:rsidRPr="00467A57" w14:paraId="3C97C725" w14:textId="77777777" w:rsidTr="00E27ACB">
        <w:trPr>
          <w:trHeight w:val="288"/>
        </w:trPr>
        <w:tc>
          <w:tcPr>
            <w:tcW w:w="4788" w:type="dxa"/>
            <w:gridSpan w:val="3"/>
          </w:tcPr>
          <w:p w14:paraId="1C7F371A" w14:textId="77777777" w:rsidR="00A41BFD" w:rsidRPr="00467A57" w:rsidRDefault="00DC5444" w:rsidP="00F82CB2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Degree</w:t>
            </w:r>
            <w:r>
              <w:rPr>
                <w:rFonts w:ascii="Book Antiqua" w:hAnsi="Book Antiqua"/>
              </w:rPr>
              <w:t xml:space="preserve"> Completed</w:t>
            </w:r>
            <w:r>
              <w:rPr>
                <w:rFonts w:ascii="Book Antiqua" w:eastAsia="PMingLiU" w:hAnsi="Book Antiqua" w:hint="eastAsia"/>
                <w:lang w:eastAsia="zh-TW"/>
              </w:rPr>
              <w:t>:</w:t>
            </w:r>
          </w:p>
        </w:tc>
        <w:tc>
          <w:tcPr>
            <w:tcW w:w="4788" w:type="dxa"/>
            <w:gridSpan w:val="3"/>
          </w:tcPr>
          <w:p w14:paraId="57719CC3" w14:textId="77777777" w:rsidR="00A41BFD" w:rsidRPr="00467A57" w:rsidRDefault="00A41BFD" w:rsidP="00F82CB2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Major</w:t>
            </w:r>
            <w:r>
              <w:rPr>
                <w:rFonts w:ascii="Book Antiqua" w:hAnsi="Book Antiqua"/>
              </w:rPr>
              <w:t xml:space="preserve"> Specialization</w:t>
            </w:r>
            <w:r w:rsidRPr="00467A57">
              <w:rPr>
                <w:rFonts w:ascii="Book Antiqua" w:hAnsi="Book Antiqua"/>
              </w:rPr>
              <w:t>:</w:t>
            </w:r>
          </w:p>
        </w:tc>
      </w:tr>
      <w:tr w:rsidR="00172861" w:rsidRPr="00467A57" w14:paraId="47A67723" w14:textId="77777777" w:rsidTr="00E27ACB">
        <w:trPr>
          <w:trHeight w:val="288"/>
        </w:trPr>
        <w:tc>
          <w:tcPr>
            <w:tcW w:w="9576" w:type="dxa"/>
            <w:gridSpan w:val="6"/>
          </w:tcPr>
          <w:p w14:paraId="25BFBC45" w14:textId="77777777" w:rsidR="00172861" w:rsidRPr="00467A57" w:rsidRDefault="00172861" w:rsidP="00541B90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Year Completed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                     </w:t>
            </w:r>
            <w:r>
              <w:rPr>
                <w:rFonts w:ascii="Book Antiqua" w:hAnsi="Book Antiqua" w:hint="eastAsia"/>
                <w:lang w:eastAsia="zh-CN"/>
              </w:rPr>
              <w:t xml:space="preserve"> </w:t>
            </w:r>
          </w:p>
        </w:tc>
      </w:tr>
      <w:tr w:rsidR="00172861" w:rsidRPr="00467A57" w14:paraId="2346CC85" w14:textId="77777777" w:rsidTr="00E27ACB">
        <w:trPr>
          <w:trHeight w:val="288"/>
        </w:trPr>
        <w:tc>
          <w:tcPr>
            <w:tcW w:w="4788" w:type="dxa"/>
            <w:gridSpan w:val="3"/>
          </w:tcPr>
          <w:p w14:paraId="58354BE9" w14:textId="77777777" w:rsidR="00172861" w:rsidRPr="00467A57" w:rsidRDefault="00172861" w:rsidP="00541B90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3"/>
          </w:tcPr>
          <w:p w14:paraId="0FAE0D74" w14:textId="77777777" w:rsidR="00172861" w:rsidRPr="00467A57" w:rsidRDefault="00172861" w:rsidP="00541B90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Language of Instruction:</w:t>
            </w:r>
          </w:p>
        </w:tc>
      </w:tr>
      <w:tr w:rsidR="00172861" w:rsidRPr="00467A57" w14:paraId="7D25D7FD" w14:textId="77777777" w:rsidTr="00E27ACB">
        <w:trPr>
          <w:trHeight w:val="288"/>
        </w:trPr>
        <w:tc>
          <w:tcPr>
            <w:tcW w:w="9576" w:type="dxa"/>
            <w:gridSpan w:val="6"/>
          </w:tcPr>
          <w:p w14:paraId="6E20D8B0" w14:textId="77777777" w:rsidR="00172861" w:rsidRPr="00467A57" w:rsidRDefault="00172861" w:rsidP="00541B90">
            <w:pPr>
              <w:rPr>
                <w:rFonts w:ascii="Book Antiqua" w:hAnsi="Book Antiqua"/>
                <w:b/>
              </w:rPr>
            </w:pPr>
          </w:p>
        </w:tc>
      </w:tr>
      <w:tr w:rsidR="00172861" w:rsidRPr="00467A57" w14:paraId="236FE14E" w14:textId="77777777" w:rsidTr="00E27ACB">
        <w:trPr>
          <w:trHeight w:val="288"/>
        </w:trPr>
        <w:tc>
          <w:tcPr>
            <w:tcW w:w="9576" w:type="dxa"/>
            <w:gridSpan w:val="6"/>
          </w:tcPr>
          <w:p w14:paraId="2FDBEF16" w14:textId="77777777" w:rsidR="00172861" w:rsidRPr="00467A57" w:rsidRDefault="009A7AA1" w:rsidP="00541B90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3.</w:t>
            </w:r>
            <w:r>
              <w:rPr>
                <w:rFonts w:ascii="Book Antiqua" w:eastAsia="PMingLiU" w:hAnsi="Book Antiqua" w:hint="eastAsia"/>
                <w:lang w:eastAsia="zh-TW"/>
              </w:rPr>
              <w:t xml:space="preserve"> </w:t>
            </w:r>
            <w:r w:rsidR="00172861" w:rsidRPr="00467A57">
              <w:rPr>
                <w:rFonts w:ascii="Book Antiqua" w:hAnsi="Book Antiqua"/>
              </w:rPr>
              <w:t>Name of Institution:</w:t>
            </w:r>
            <w:r w:rsidR="00172861">
              <w:rPr>
                <w:rFonts w:ascii="Book Antiqua" w:hAnsi="Book Antiqua"/>
              </w:rPr>
              <w:t xml:space="preserve">                                                   </w:t>
            </w:r>
          </w:p>
        </w:tc>
      </w:tr>
      <w:tr w:rsidR="00A41BFD" w:rsidRPr="00467A57" w14:paraId="09B82018" w14:textId="77777777" w:rsidTr="00E27ACB">
        <w:trPr>
          <w:trHeight w:val="288"/>
        </w:trPr>
        <w:tc>
          <w:tcPr>
            <w:tcW w:w="4788" w:type="dxa"/>
            <w:gridSpan w:val="3"/>
          </w:tcPr>
          <w:p w14:paraId="16233DA9" w14:textId="77777777" w:rsidR="00A41BFD" w:rsidRPr="00377195" w:rsidRDefault="00A41BFD" w:rsidP="00DC5444">
            <w:pPr>
              <w:rPr>
                <w:rFonts w:ascii="Book Antiqua" w:eastAsia="PMingLiU" w:hAnsi="Book Antiqua"/>
                <w:b/>
                <w:lang w:eastAsia="zh-TW"/>
              </w:rPr>
            </w:pPr>
            <w:r w:rsidRPr="00467A57">
              <w:rPr>
                <w:rFonts w:ascii="Book Antiqua" w:hAnsi="Book Antiqua"/>
              </w:rPr>
              <w:t>Degree</w:t>
            </w:r>
            <w:r>
              <w:rPr>
                <w:rFonts w:ascii="Book Antiqua" w:hAnsi="Book Antiqua"/>
              </w:rPr>
              <w:t xml:space="preserve"> Completed</w:t>
            </w:r>
            <w:r w:rsidR="00DC5444">
              <w:rPr>
                <w:rFonts w:ascii="Book Antiqua" w:eastAsia="PMingLiU" w:hAnsi="Book Antiqua" w:hint="eastAsia"/>
                <w:lang w:eastAsia="zh-TW"/>
              </w:rPr>
              <w:t>:</w:t>
            </w:r>
          </w:p>
        </w:tc>
        <w:tc>
          <w:tcPr>
            <w:tcW w:w="4788" w:type="dxa"/>
            <w:gridSpan w:val="3"/>
          </w:tcPr>
          <w:p w14:paraId="61014B71" w14:textId="77777777" w:rsidR="00A41BFD" w:rsidRPr="00467A57" w:rsidRDefault="00A41BFD" w:rsidP="00F82CB2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Major</w:t>
            </w:r>
            <w:r>
              <w:rPr>
                <w:rFonts w:ascii="Book Antiqua" w:hAnsi="Book Antiqua"/>
              </w:rPr>
              <w:t xml:space="preserve"> Specialization</w:t>
            </w:r>
            <w:r w:rsidRPr="00467A57">
              <w:rPr>
                <w:rFonts w:ascii="Book Antiqua" w:hAnsi="Book Antiqua"/>
              </w:rPr>
              <w:t>:</w:t>
            </w:r>
          </w:p>
        </w:tc>
      </w:tr>
      <w:tr w:rsidR="00172861" w:rsidRPr="00467A57" w14:paraId="4F19AD93" w14:textId="77777777" w:rsidTr="00E27ACB">
        <w:trPr>
          <w:trHeight w:val="288"/>
        </w:trPr>
        <w:tc>
          <w:tcPr>
            <w:tcW w:w="9576" w:type="dxa"/>
            <w:gridSpan w:val="6"/>
          </w:tcPr>
          <w:p w14:paraId="77B3FDBA" w14:textId="77777777" w:rsidR="00172861" w:rsidRPr="00467A57" w:rsidRDefault="00172861" w:rsidP="00541B90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Year Completed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                     </w:t>
            </w:r>
            <w:r>
              <w:rPr>
                <w:rFonts w:ascii="Book Antiqua" w:hAnsi="Book Antiqua" w:hint="eastAsia"/>
                <w:lang w:eastAsia="zh-CN"/>
              </w:rPr>
              <w:t xml:space="preserve"> </w:t>
            </w:r>
          </w:p>
        </w:tc>
      </w:tr>
      <w:tr w:rsidR="00172861" w:rsidRPr="00467A57" w14:paraId="1C851DDE" w14:textId="77777777" w:rsidTr="00E27ACB">
        <w:trPr>
          <w:trHeight w:val="288"/>
        </w:trPr>
        <w:tc>
          <w:tcPr>
            <w:tcW w:w="4788" w:type="dxa"/>
            <w:gridSpan w:val="3"/>
          </w:tcPr>
          <w:p w14:paraId="2724B48C" w14:textId="77777777" w:rsidR="00172861" w:rsidRPr="00467A57" w:rsidRDefault="00172861" w:rsidP="00541B90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3"/>
          </w:tcPr>
          <w:p w14:paraId="462F3806" w14:textId="77777777" w:rsidR="00172861" w:rsidRPr="00467A57" w:rsidRDefault="00172861" w:rsidP="00541B90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Language of Instruction:</w:t>
            </w:r>
          </w:p>
        </w:tc>
      </w:tr>
      <w:tr w:rsidR="000E1A8C" w:rsidRPr="00467A57" w14:paraId="1B3F5D46" w14:textId="77777777" w:rsidTr="0009490C">
        <w:trPr>
          <w:trHeight w:val="288"/>
        </w:trPr>
        <w:tc>
          <w:tcPr>
            <w:tcW w:w="9576" w:type="dxa"/>
            <w:gridSpan w:val="6"/>
          </w:tcPr>
          <w:p w14:paraId="39D77F67" w14:textId="77777777" w:rsidR="000E1A8C" w:rsidRPr="00467A57" w:rsidRDefault="000E1A8C" w:rsidP="00541B90">
            <w:pPr>
              <w:rPr>
                <w:rFonts w:ascii="Book Antiqua" w:hAnsi="Book Antiqua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341"/>
        <w:gridCol w:w="2340"/>
        <w:gridCol w:w="2336"/>
        <w:gridCol w:w="2333"/>
      </w:tblGrid>
      <w:tr w:rsidR="000E1A8C" w:rsidRPr="00467A57" w14:paraId="75C88C8F" w14:textId="77777777" w:rsidTr="008A59C9">
        <w:trPr>
          <w:trHeight w:val="432"/>
        </w:trPr>
        <w:tc>
          <w:tcPr>
            <w:tcW w:w="9576" w:type="dxa"/>
            <w:gridSpan w:val="4"/>
            <w:vAlign w:val="center"/>
          </w:tcPr>
          <w:p w14:paraId="68EA0B83" w14:textId="77777777" w:rsidR="000E1A8C" w:rsidRPr="008A59C9" w:rsidRDefault="000E1A8C" w:rsidP="008A59C9">
            <w:pPr>
              <w:rPr>
                <w:rFonts w:ascii="Book Antiqua" w:hAnsi="Book Antiqua"/>
                <w:b/>
                <w:sz w:val="24"/>
                <w:szCs w:val="24"/>
              </w:rPr>
            </w:pPr>
            <w:r w:rsidRPr="008A59C9">
              <w:rPr>
                <w:rFonts w:ascii="Book Antiqua" w:hAnsi="Book Antiqua"/>
                <w:b/>
                <w:sz w:val="24"/>
                <w:szCs w:val="24"/>
              </w:rPr>
              <w:lastRenderedPageBreak/>
              <w:t>ADMINISTRATIVE EXPERIENCE</w:t>
            </w:r>
          </w:p>
        </w:tc>
      </w:tr>
      <w:tr w:rsidR="000E1A8C" w:rsidRPr="00467A57" w14:paraId="0F41FCC9" w14:textId="77777777" w:rsidTr="000E1A8C">
        <w:trPr>
          <w:trHeight w:val="288"/>
        </w:trPr>
        <w:tc>
          <w:tcPr>
            <w:tcW w:w="9576" w:type="dxa"/>
            <w:gridSpan w:val="4"/>
          </w:tcPr>
          <w:p w14:paraId="29C54056" w14:textId="77777777" w:rsidR="000E1A8C" w:rsidRPr="009F339F" w:rsidRDefault="000E1A8C" w:rsidP="000E1A8C">
            <w:pPr>
              <w:rPr>
                <w:rFonts w:ascii="Book Antiqua" w:hAnsi="Book Antiqua"/>
                <w:b/>
                <w:i/>
                <w:lang w:eastAsia="zh-CN"/>
              </w:rPr>
            </w:pPr>
            <w:r w:rsidRPr="009F339F">
              <w:rPr>
                <w:rFonts w:ascii="Book Antiqua" w:hAnsi="Book Antiqua"/>
                <w:i/>
                <w:lang w:eastAsia="zh-CN"/>
              </w:rPr>
              <w:t>(Please begin with the most recent and work backwards)</w:t>
            </w:r>
          </w:p>
        </w:tc>
      </w:tr>
      <w:tr w:rsidR="000E1A8C" w:rsidRPr="00467A57" w14:paraId="0B0E1BCE" w14:textId="77777777" w:rsidTr="000E1A8C">
        <w:trPr>
          <w:trHeight w:val="288"/>
        </w:trPr>
        <w:tc>
          <w:tcPr>
            <w:tcW w:w="9576" w:type="dxa"/>
            <w:gridSpan w:val="4"/>
          </w:tcPr>
          <w:p w14:paraId="718B60D1" w14:textId="77777777" w:rsidR="000E1A8C" w:rsidRPr="00295636" w:rsidRDefault="00295636" w:rsidP="000E1A8C">
            <w:pPr>
              <w:rPr>
                <w:rFonts w:ascii="Book Antiqua" w:eastAsia="PMingLiU" w:hAnsi="Book Antiqua"/>
                <w:b/>
                <w:lang w:eastAsia="zh-TW"/>
              </w:rPr>
            </w:pPr>
            <w:r>
              <w:rPr>
                <w:rFonts w:ascii="Book Antiqua" w:hAnsi="Book Antiqua"/>
              </w:rPr>
              <w:t>1.</w:t>
            </w:r>
            <w:r>
              <w:rPr>
                <w:rFonts w:ascii="Book Antiqua" w:eastAsia="PMingLiU" w:hAnsi="Book Antiqua" w:hint="eastAsia"/>
                <w:lang w:eastAsia="zh-TW"/>
              </w:rPr>
              <w:t xml:space="preserve"> </w:t>
            </w:r>
            <w:r w:rsidR="000E1A8C" w:rsidRPr="009F339F">
              <w:rPr>
                <w:rFonts w:ascii="Book Antiqua" w:hAnsi="Book Antiqua"/>
              </w:rPr>
              <w:t>Name of Institution:</w:t>
            </w:r>
          </w:p>
        </w:tc>
      </w:tr>
      <w:tr w:rsidR="000E1A8C" w:rsidRPr="00467A57" w14:paraId="19420BB7" w14:textId="77777777" w:rsidTr="000E1A8C">
        <w:trPr>
          <w:trHeight w:val="288"/>
        </w:trPr>
        <w:tc>
          <w:tcPr>
            <w:tcW w:w="4788" w:type="dxa"/>
            <w:gridSpan w:val="2"/>
          </w:tcPr>
          <w:p w14:paraId="374D5446" w14:textId="77777777" w:rsidR="000E1A8C" w:rsidRPr="009F339F" w:rsidRDefault="000E1A8C" w:rsidP="000E1A8C">
            <w:pPr>
              <w:rPr>
                <w:rFonts w:ascii="Book Antiqua" w:hAnsi="Book Antiqua"/>
                <w:b/>
              </w:rPr>
            </w:pPr>
            <w:r w:rsidRPr="009F339F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2"/>
          </w:tcPr>
          <w:p w14:paraId="2CA6E23D" w14:textId="77777777" w:rsidR="000E1A8C" w:rsidRPr="009F339F" w:rsidRDefault="00FB1B9F" w:rsidP="000E1A8C">
            <w:pPr>
              <w:rPr>
                <w:rFonts w:ascii="Book Antiqua" w:hAnsi="Book Antiqua"/>
              </w:rPr>
            </w:pPr>
            <w:r w:rsidRPr="009F339F">
              <w:rPr>
                <w:rFonts w:ascii="Book Antiqua" w:hAnsi="Book Antiqua"/>
              </w:rPr>
              <w:t>Position/</w:t>
            </w:r>
            <w:r w:rsidR="000E1A8C" w:rsidRPr="009F339F">
              <w:rPr>
                <w:rFonts w:ascii="Book Antiqua" w:hAnsi="Book Antiqua"/>
              </w:rPr>
              <w:t>Job Title:</w:t>
            </w:r>
          </w:p>
        </w:tc>
      </w:tr>
      <w:tr w:rsidR="000E1A8C" w:rsidRPr="00467A57" w14:paraId="39558ECE" w14:textId="77777777" w:rsidTr="000E1A8C">
        <w:trPr>
          <w:trHeight w:val="288"/>
        </w:trPr>
        <w:tc>
          <w:tcPr>
            <w:tcW w:w="9576" w:type="dxa"/>
            <w:gridSpan w:val="4"/>
          </w:tcPr>
          <w:p w14:paraId="15C81EE2" w14:textId="77777777" w:rsidR="000E1A8C" w:rsidRPr="009F339F" w:rsidRDefault="000E1A8C" w:rsidP="000E1A8C">
            <w:pPr>
              <w:rPr>
                <w:rFonts w:ascii="Book Antiqua" w:hAnsi="Book Antiqua"/>
                <w:b/>
              </w:rPr>
            </w:pPr>
            <w:r w:rsidRPr="009F339F">
              <w:rPr>
                <w:rFonts w:ascii="Book Antiqua" w:hAnsi="Book Antiqua"/>
              </w:rPr>
              <w:t xml:space="preserve">Employment Period:                                                                                                </w:t>
            </w:r>
            <w:r w:rsidRPr="009F339F">
              <w:rPr>
                <w:rFonts w:ascii="Book Antiqua" w:hAnsi="Book Antiqua"/>
                <w:sz w:val="20"/>
                <w:szCs w:val="20"/>
              </w:rPr>
              <w:t>(mm/</w:t>
            </w:r>
            <w:proofErr w:type="spellStart"/>
            <w:r w:rsidRPr="009F339F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Pr="009F339F">
              <w:rPr>
                <w:rFonts w:ascii="Book Antiqua" w:hAnsi="Book Antiqua"/>
                <w:sz w:val="20"/>
                <w:szCs w:val="20"/>
              </w:rPr>
              <w:t xml:space="preserve"> until mm/</w:t>
            </w:r>
            <w:proofErr w:type="spellStart"/>
            <w:r w:rsidRPr="009F339F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Pr="009F339F">
              <w:rPr>
                <w:rFonts w:ascii="Book Antiqua" w:hAnsi="Book Antiqua"/>
                <w:sz w:val="20"/>
                <w:szCs w:val="20"/>
              </w:rPr>
              <w:t>)</w:t>
            </w:r>
          </w:p>
        </w:tc>
      </w:tr>
      <w:tr w:rsidR="000E1A8C" w:rsidRPr="00467A57" w14:paraId="17E7EE2F" w14:textId="77777777" w:rsidTr="000E1A8C">
        <w:trPr>
          <w:trHeight w:val="288"/>
        </w:trPr>
        <w:tc>
          <w:tcPr>
            <w:tcW w:w="9576" w:type="dxa"/>
            <w:gridSpan w:val="4"/>
          </w:tcPr>
          <w:p w14:paraId="22545259" w14:textId="77777777" w:rsidR="000E1A8C" w:rsidRPr="009F339F" w:rsidRDefault="000E1A8C" w:rsidP="000E1A8C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9F339F">
              <w:rPr>
                <w:rFonts w:ascii="Book Antiqua" w:hAnsi="Book Antiqua"/>
              </w:rPr>
              <w:t>Responsibilities:</w:t>
            </w:r>
            <w:r w:rsidRPr="009F339F">
              <w:rPr>
                <w:rFonts w:ascii="Book Antiqua" w:hAnsi="Book Antiqua"/>
                <w:sz w:val="28"/>
                <w:szCs w:val="28"/>
              </w:rPr>
              <w:t xml:space="preserve"> </w:t>
            </w:r>
          </w:p>
        </w:tc>
      </w:tr>
      <w:tr w:rsidR="000E1A8C" w:rsidRPr="00467A57" w14:paraId="757C46E9" w14:textId="77777777" w:rsidTr="000E1A8C">
        <w:trPr>
          <w:trHeight w:val="288"/>
        </w:trPr>
        <w:tc>
          <w:tcPr>
            <w:tcW w:w="9576" w:type="dxa"/>
            <w:gridSpan w:val="4"/>
          </w:tcPr>
          <w:p w14:paraId="37A95059" w14:textId="77777777" w:rsidR="000E1A8C" w:rsidRPr="009F339F" w:rsidRDefault="000E1A8C" w:rsidP="000E1A8C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9F339F">
              <w:rPr>
                <w:rFonts w:ascii="Book Antiqua" w:hAnsi="Book Antiqua"/>
              </w:rPr>
              <w:t>Total number of staff who report directly to you:</w:t>
            </w:r>
            <w:r w:rsidRPr="009F339F">
              <w:rPr>
                <w:rFonts w:ascii="Book Antiqua" w:hAnsi="Book Antiqua"/>
                <w:b/>
                <w:sz w:val="28"/>
                <w:szCs w:val="28"/>
              </w:rPr>
              <w:t xml:space="preserve"> </w:t>
            </w:r>
          </w:p>
        </w:tc>
      </w:tr>
      <w:tr w:rsidR="000E1A8C" w:rsidRPr="00467A57" w14:paraId="5158A594" w14:textId="77777777" w:rsidTr="000E1A8C">
        <w:trPr>
          <w:trHeight w:val="288"/>
        </w:trPr>
        <w:tc>
          <w:tcPr>
            <w:tcW w:w="9576" w:type="dxa"/>
            <w:gridSpan w:val="4"/>
          </w:tcPr>
          <w:p w14:paraId="3BB95E04" w14:textId="77777777" w:rsidR="000E1A8C" w:rsidRPr="009F339F" w:rsidRDefault="000E1A8C" w:rsidP="000E1A8C">
            <w:pPr>
              <w:rPr>
                <w:rFonts w:ascii="Book Antiqua" w:hAnsi="Book Antiqua"/>
                <w:b/>
              </w:rPr>
            </w:pPr>
          </w:p>
        </w:tc>
      </w:tr>
      <w:tr w:rsidR="000E1A8C" w:rsidRPr="00467A57" w14:paraId="18A21DD5" w14:textId="77777777" w:rsidTr="000E1A8C">
        <w:trPr>
          <w:trHeight w:val="288"/>
        </w:trPr>
        <w:tc>
          <w:tcPr>
            <w:tcW w:w="9576" w:type="dxa"/>
            <w:gridSpan w:val="4"/>
          </w:tcPr>
          <w:p w14:paraId="50D50EB5" w14:textId="77777777" w:rsidR="000E1A8C" w:rsidRPr="009F339F" w:rsidRDefault="00295636" w:rsidP="000E1A8C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2.</w:t>
            </w:r>
            <w:r>
              <w:rPr>
                <w:rFonts w:ascii="Book Antiqua" w:eastAsia="PMingLiU" w:hAnsi="Book Antiqua" w:hint="eastAsia"/>
                <w:lang w:eastAsia="zh-TW"/>
              </w:rPr>
              <w:t xml:space="preserve"> </w:t>
            </w:r>
            <w:r w:rsidR="000E1A8C" w:rsidRPr="009F339F">
              <w:rPr>
                <w:rFonts w:ascii="Book Antiqua" w:hAnsi="Book Antiqua"/>
              </w:rPr>
              <w:t>Name of Institution:</w:t>
            </w:r>
          </w:p>
        </w:tc>
      </w:tr>
      <w:tr w:rsidR="000E1A8C" w:rsidRPr="00467A57" w14:paraId="5A71D018" w14:textId="77777777" w:rsidTr="000E1A8C">
        <w:trPr>
          <w:trHeight w:val="288"/>
        </w:trPr>
        <w:tc>
          <w:tcPr>
            <w:tcW w:w="4788" w:type="dxa"/>
            <w:gridSpan w:val="2"/>
          </w:tcPr>
          <w:p w14:paraId="1E5F3352" w14:textId="77777777" w:rsidR="000E1A8C" w:rsidRPr="009F339F" w:rsidRDefault="000E1A8C" w:rsidP="000E1A8C">
            <w:pPr>
              <w:rPr>
                <w:rFonts w:ascii="Book Antiqua" w:hAnsi="Book Antiqua"/>
                <w:b/>
              </w:rPr>
            </w:pPr>
            <w:r w:rsidRPr="009F339F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2"/>
          </w:tcPr>
          <w:p w14:paraId="45409A72" w14:textId="77777777" w:rsidR="000E1A8C" w:rsidRPr="009F339F" w:rsidRDefault="00FB1B9F" w:rsidP="000E1A8C">
            <w:pPr>
              <w:rPr>
                <w:rFonts w:ascii="Book Antiqua" w:hAnsi="Book Antiqua"/>
              </w:rPr>
            </w:pPr>
            <w:r w:rsidRPr="009F339F">
              <w:rPr>
                <w:rFonts w:ascii="Book Antiqua" w:hAnsi="Book Antiqua"/>
              </w:rPr>
              <w:t>Position/Job Title:</w:t>
            </w:r>
          </w:p>
        </w:tc>
      </w:tr>
      <w:tr w:rsidR="000E1A8C" w:rsidRPr="00467A57" w14:paraId="1C0DACF3" w14:textId="77777777" w:rsidTr="000E1A8C">
        <w:trPr>
          <w:trHeight w:val="288"/>
        </w:trPr>
        <w:tc>
          <w:tcPr>
            <w:tcW w:w="9576" w:type="dxa"/>
            <w:gridSpan w:val="4"/>
          </w:tcPr>
          <w:p w14:paraId="5B4909E6" w14:textId="77777777" w:rsidR="000E1A8C" w:rsidRPr="009F339F" w:rsidRDefault="000E1A8C" w:rsidP="000E1A8C">
            <w:pPr>
              <w:rPr>
                <w:rFonts w:ascii="Book Antiqua" w:hAnsi="Book Antiqua"/>
                <w:b/>
              </w:rPr>
            </w:pPr>
            <w:r w:rsidRPr="009F339F">
              <w:rPr>
                <w:rFonts w:ascii="Book Antiqua" w:hAnsi="Book Antiqua"/>
              </w:rPr>
              <w:t xml:space="preserve">Employment Period:                                                                                                </w:t>
            </w:r>
            <w:r w:rsidRPr="009F339F">
              <w:rPr>
                <w:rFonts w:ascii="Book Antiqua" w:hAnsi="Book Antiqua"/>
                <w:sz w:val="20"/>
                <w:szCs w:val="20"/>
              </w:rPr>
              <w:t>(mm/</w:t>
            </w:r>
            <w:proofErr w:type="spellStart"/>
            <w:r w:rsidRPr="009F339F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Pr="009F339F">
              <w:rPr>
                <w:rFonts w:ascii="Book Antiqua" w:hAnsi="Book Antiqua"/>
                <w:sz w:val="20"/>
                <w:szCs w:val="20"/>
              </w:rPr>
              <w:t xml:space="preserve"> until mm/</w:t>
            </w:r>
            <w:proofErr w:type="spellStart"/>
            <w:r w:rsidRPr="009F339F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Pr="009F339F">
              <w:rPr>
                <w:rFonts w:ascii="Book Antiqua" w:hAnsi="Book Antiqua"/>
                <w:sz w:val="20"/>
                <w:szCs w:val="20"/>
              </w:rPr>
              <w:t>)</w:t>
            </w:r>
          </w:p>
        </w:tc>
      </w:tr>
      <w:tr w:rsidR="000E1A8C" w:rsidRPr="00467A57" w14:paraId="3BADB444" w14:textId="77777777" w:rsidTr="000E1A8C">
        <w:trPr>
          <w:trHeight w:val="288"/>
        </w:trPr>
        <w:tc>
          <w:tcPr>
            <w:tcW w:w="9576" w:type="dxa"/>
            <w:gridSpan w:val="4"/>
          </w:tcPr>
          <w:p w14:paraId="53B0AB6F" w14:textId="77777777" w:rsidR="000E1A8C" w:rsidRPr="009F339F" w:rsidRDefault="000E1A8C" w:rsidP="000E1A8C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9F339F">
              <w:rPr>
                <w:rFonts w:ascii="Book Antiqua" w:hAnsi="Book Antiqua"/>
              </w:rPr>
              <w:t>Responsibilities:</w:t>
            </w:r>
            <w:r w:rsidRPr="009F339F">
              <w:rPr>
                <w:rFonts w:ascii="Book Antiqua" w:hAnsi="Book Antiqua"/>
                <w:sz w:val="28"/>
                <w:szCs w:val="28"/>
              </w:rPr>
              <w:t xml:space="preserve"> </w:t>
            </w:r>
          </w:p>
        </w:tc>
      </w:tr>
      <w:tr w:rsidR="000E1A8C" w:rsidRPr="00467A57" w14:paraId="412BF439" w14:textId="77777777" w:rsidTr="000E1A8C">
        <w:trPr>
          <w:trHeight w:val="288"/>
        </w:trPr>
        <w:tc>
          <w:tcPr>
            <w:tcW w:w="9576" w:type="dxa"/>
            <w:gridSpan w:val="4"/>
          </w:tcPr>
          <w:p w14:paraId="11E9609C" w14:textId="77777777" w:rsidR="000E1A8C" w:rsidRPr="009F339F" w:rsidRDefault="000E1A8C" w:rsidP="000E1A8C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9F339F">
              <w:rPr>
                <w:rFonts w:ascii="Book Antiqua" w:hAnsi="Book Antiqua"/>
              </w:rPr>
              <w:t>Total number of staff who report directly to you:</w:t>
            </w:r>
          </w:p>
        </w:tc>
      </w:tr>
      <w:tr w:rsidR="000E1A8C" w:rsidRPr="00467A57" w14:paraId="4937B69A" w14:textId="77777777" w:rsidTr="000E1A8C">
        <w:trPr>
          <w:trHeight w:val="288"/>
        </w:trPr>
        <w:tc>
          <w:tcPr>
            <w:tcW w:w="9576" w:type="dxa"/>
            <w:gridSpan w:val="4"/>
          </w:tcPr>
          <w:p w14:paraId="4E450759" w14:textId="77777777" w:rsidR="000E1A8C" w:rsidRPr="009F339F" w:rsidRDefault="000E1A8C" w:rsidP="000E1A8C">
            <w:pPr>
              <w:rPr>
                <w:rFonts w:ascii="Book Antiqua" w:hAnsi="Book Antiqua"/>
                <w:b/>
              </w:rPr>
            </w:pPr>
          </w:p>
        </w:tc>
      </w:tr>
      <w:tr w:rsidR="000E1A8C" w:rsidRPr="00467A57" w14:paraId="32D2C317" w14:textId="77777777" w:rsidTr="000E1A8C">
        <w:trPr>
          <w:trHeight w:val="288"/>
        </w:trPr>
        <w:tc>
          <w:tcPr>
            <w:tcW w:w="9576" w:type="dxa"/>
            <w:gridSpan w:val="4"/>
          </w:tcPr>
          <w:p w14:paraId="7965008B" w14:textId="77777777" w:rsidR="000E1A8C" w:rsidRPr="009F339F" w:rsidRDefault="00295636" w:rsidP="000E1A8C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3.</w:t>
            </w:r>
            <w:r>
              <w:rPr>
                <w:rFonts w:ascii="Book Antiqua" w:eastAsia="PMingLiU" w:hAnsi="Book Antiqua" w:hint="eastAsia"/>
                <w:lang w:eastAsia="zh-TW"/>
              </w:rPr>
              <w:t xml:space="preserve"> </w:t>
            </w:r>
            <w:r w:rsidR="000E1A8C" w:rsidRPr="009F339F">
              <w:rPr>
                <w:rFonts w:ascii="Book Antiqua" w:hAnsi="Book Antiqua"/>
              </w:rPr>
              <w:t>Name of Institution:</w:t>
            </w:r>
          </w:p>
        </w:tc>
      </w:tr>
      <w:tr w:rsidR="000E1A8C" w:rsidRPr="00467A57" w14:paraId="36F29B72" w14:textId="77777777" w:rsidTr="000E1A8C">
        <w:trPr>
          <w:trHeight w:val="288"/>
        </w:trPr>
        <w:tc>
          <w:tcPr>
            <w:tcW w:w="4788" w:type="dxa"/>
            <w:gridSpan w:val="2"/>
          </w:tcPr>
          <w:p w14:paraId="5A932717" w14:textId="77777777" w:rsidR="000E1A8C" w:rsidRPr="009F339F" w:rsidRDefault="000E1A8C" w:rsidP="000E1A8C">
            <w:pPr>
              <w:rPr>
                <w:rFonts w:ascii="Book Antiqua" w:hAnsi="Book Antiqua"/>
                <w:b/>
              </w:rPr>
            </w:pPr>
            <w:r w:rsidRPr="009F339F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2"/>
          </w:tcPr>
          <w:p w14:paraId="5A4F801C" w14:textId="77777777" w:rsidR="000E1A8C" w:rsidRPr="009F339F" w:rsidRDefault="00FB1B9F" w:rsidP="000E1A8C">
            <w:pPr>
              <w:rPr>
                <w:rFonts w:ascii="Book Antiqua" w:hAnsi="Book Antiqua"/>
              </w:rPr>
            </w:pPr>
            <w:r w:rsidRPr="009F339F">
              <w:rPr>
                <w:rFonts w:ascii="Book Antiqua" w:hAnsi="Book Antiqua"/>
              </w:rPr>
              <w:t>Position/Job Title:</w:t>
            </w:r>
          </w:p>
        </w:tc>
      </w:tr>
      <w:tr w:rsidR="000E1A8C" w:rsidRPr="00467A57" w14:paraId="4D88E7B5" w14:textId="77777777" w:rsidTr="000E1A8C">
        <w:trPr>
          <w:trHeight w:val="288"/>
        </w:trPr>
        <w:tc>
          <w:tcPr>
            <w:tcW w:w="9576" w:type="dxa"/>
            <w:gridSpan w:val="4"/>
          </w:tcPr>
          <w:p w14:paraId="14424620" w14:textId="77777777" w:rsidR="000E1A8C" w:rsidRPr="009F339F" w:rsidRDefault="000E1A8C" w:rsidP="000E1A8C">
            <w:pPr>
              <w:rPr>
                <w:rFonts w:ascii="Book Antiqua" w:hAnsi="Book Antiqua"/>
                <w:b/>
              </w:rPr>
            </w:pPr>
            <w:r w:rsidRPr="009F339F">
              <w:rPr>
                <w:rFonts w:ascii="Book Antiqua" w:hAnsi="Book Antiqua"/>
              </w:rPr>
              <w:t xml:space="preserve">Employment Period:                                                                                                </w:t>
            </w:r>
            <w:r w:rsidRPr="009F339F">
              <w:rPr>
                <w:rFonts w:ascii="Book Antiqua" w:hAnsi="Book Antiqua"/>
                <w:sz w:val="20"/>
                <w:szCs w:val="20"/>
              </w:rPr>
              <w:t>(mm/</w:t>
            </w:r>
            <w:proofErr w:type="spellStart"/>
            <w:r w:rsidRPr="009F339F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Pr="009F339F">
              <w:rPr>
                <w:rFonts w:ascii="Book Antiqua" w:hAnsi="Book Antiqua"/>
                <w:sz w:val="20"/>
                <w:szCs w:val="20"/>
              </w:rPr>
              <w:t xml:space="preserve"> until mm/</w:t>
            </w:r>
            <w:proofErr w:type="spellStart"/>
            <w:r w:rsidRPr="009F339F">
              <w:rPr>
                <w:rFonts w:ascii="Book Antiqua" w:hAnsi="Book Antiqua"/>
                <w:sz w:val="20"/>
                <w:szCs w:val="20"/>
              </w:rPr>
              <w:t>yy</w:t>
            </w:r>
            <w:proofErr w:type="spellEnd"/>
            <w:r w:rsidRPr="009F339F">
              <w:rPr>
                <w:rFonts w:ascii="Book Antiqua" w:hAnsi="Book Antiqua"/>
                <w:sz w:val="20"/>
                <w:szCs w:val="20"/>
              </w:rPr>
              <w:t>)</w:t>
            </w:r>
          </w:p>
        </w:tc>
      </w:tr>
      <w:tr w:rsidR="000E1A8C" w:rsidRPr="00467A57" w14:paraId="31FB2029" w14:textId="77777777" w:rsidTr="000E1A8C">
        <w:trPr>
          <w:trHeight w:val="288"/>
        </w:trPr>
        <w:tc>
          <w:tcPr>
            <w:tcW w:w="9576" w:type="dxa"/>
            <w:gridSpan w:val="4"/>
          </w:tcPr>
          <w:p w14:paraId="182DD96E" w14:textId="77777777" w:rsidR="000E1A8C" w:rsidRPr="009F339F" w:rsidRDefault="000E1A8C" w:rsidP="000E1A8C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9F339F">
              <w:rPr>
                <w:rFonts w:ascii="Book Antiqua" w:hAnsi="Book Antiqua"/>
              </w:rPr>
              <w:t>Responsibilities:</w:t>
            </w:r>
            <w:r w:rsidRPr="009F339F">
              <w:rPr>
                <w:rFonts w:ascii="Book Antiqua" w:hAnsi="Book Antiqua"/>
                <w:sz w:val="28"/>
                <w:szCs w:val="28"/>
              </w:rPr>
              <w:t xml:space="preserve"> </w:t>
            </w:r>
          </w:p>
        </w:tc>
      </w:tr>
      <w:tr w:rsidR="000E1A8C" w:rsidRPr="00467A57" w14:paraId="4786C45B" w14:textId="77777777" w:rsidTr="000E1A8C">
        <w:trPr>
          <w:trHeight w:val="288"/>
        </w:trPr>
        <w:tc>
          <w:tcPr>
            <w:tcW w:w="9576" w:type="dxa"/>
            <w:gridSpan w:val="4"/>
          </w:tcPr>
          <w:p w14:paraId="0A0D9E83" w14:textId="77777777" w:rsidR="000E1A8C" w:rsidRPr="009F339F" w:rsidRDefault="000E1A8C" w:rsidP="000E1A8C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9F339F">
              <w:rPr>
                <w:rFonts w:ascii="Book Antiqua" w:hAnsi="Book Antiqua"/>
              </w:rPr>
              <w:t>Total number of staff who report directly to you:</w:t>
            </w:r>
          </w:p>
        </w:tc>
      </w:tr>
      <w:tr w:rsidR="000E1A8C" w:rsidRPr="00467A57" w14:paraId="478344AA" w14:textId="77777777" w:rsidTr="000E1A8C">
        <w:trPr>
          <w:trHeight w:val="288"/>
        </w:trPr>
        <w:tc>
          <w:tcPr>
            <w:tcW w:w="9576" w:type="dxa"/>
            <w:gridSpan w:val="4"/>
          </w:tcPr>
          <w:p w14:paraId="1827BCD0" w14:textId="77777777" w:rsidR="000E1A8C" w:rsidRPr="00467A57" w:rsidRDefault="000E1A8C" w:rsidP="000E1A8C">
            <w:pPr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="000E1A8C" w:rsidRPr="00467A57" w14:paraId="731F3054" w14:textId="77777777" w:rsidTr="00542F1F">
        <w:trPr>
          <w:trHeight w:val="432"/>
        </w:trPr>
        <w:tc>
          <w:tcPr>
            <w:tcW w:w="9576" w:type="dxa"/>
            <w:gridSpan w:val="4"/>
            <w:vAlign w:val="center"/>
          </w:tcPr>
          <w:p w14:paraId="11EE0414" w14:textId="77777777" w:rsidR="000E1A8C" w:rsidRPr="00542F1F" w:rsidRDefault="000E1A8C" w:rsidP="00542F1F">
            <w:pPr>
              <w:rPr>
                <w:rFonts w:ascii="Book Antiqua" w:hAnsi="Book Antiqua"/>
                <w:b/>
                <w:sz w:val="24"/>
                <w:szCs w:val="24"/>
              </w:rPr>
            </w:pPr>
            <w:r w:rsidRPr="00542F1F">
              <w:rPr>
                <w:rFonts w:ascii="Book Antiqua" w:hAnsi="Book Antiqua"/>
                <w:b/>
                <w:sz w:val="24"/>
                <w:szCs w:val="24"/>
              </w:rPr>
              <w:t xml:space="preserve">ENGLISH PROFICIENCY </w:t>
            </w:r>
          </w:p>
        </w:tc>
      </w:tr>
      <w:tr w:rsidR="000E1A8C" w:rsidRPr="00467A57" w14:paraId="79DB3034" w14:textId="77777777" w:rsidTr="000E1A8C">
        <w:tc>
          <w:tcPr>
            <w:tcW w:w="9576" w:type="dxa"/>
            <w:gridSpan w:val="4"/>
          </w:tcPr>
          <w:p w14:paraId="0E8E0825" w14:textId="77777777" w:rsidR="000E1A8C" w:rsidRPr="00467A57" w:rsidRDefault="000E1A8C" w:rsidP="000E1A8C">
            <w:pPr>
              <w:rPr>
                <w:rFonts w:ascii="Book Antiqua" w:hAnsi="Book Antiqua"/>
                <w:b/>
                <w:i/>
              </w:rPr>
            </w:pPr>
            <w:r w:rsidRPr="00467A57">
              <w:rPr>
                <w:rFonts w:ascii="Book Antiqua" w:hAnsi="Book Antiqua"/>
                <w:i/>
              </w:rPr>
              <w:t>If you have a recent score for any of the following English language proficiency test in the past two years, please list below.</w:t>
            </w:r>
          </w:p>
        </w:tc>
      </w:tr>
      <w:tr w:rsidR="000E1A8C" w:rsidRPr="00467A57" w14:paraId="54AE995E" w14:textId="77777777" w:rsidTr="000E1A8C">
        <w:tc>
          <w:tcPr>
            <w:tcW w:w="2394" w:type="dxa"/>
          </w:tcPr>
          <w:p w14:paraId="68D54701" w14:textId="77777777" w:rsidR="000E1A8C" w:rsidRPr="00467A57" w:rsidRDefault="000E1A8C" w:rsidP="000E1A8C">
            <w:pPr>
              <w:jc w:val="center"/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Test</w:t>
            </w:r>
          </w:p>
        </w:tc>
        <w:tc>
          <w:tcPr>
            <w:tcW w:w="2394" w:type="dxa"/>
          </w:tcPr>
          <w:p w14:paraId="5911E4FA" w14:textId="77777777" w:rsidR="000E1A8C" w:rsidRPr="00467A57" w:rsidRDefault="000E1A8C" w:rsidP="000E1A8C">
            <w:pPr>
              <w:jc w:val="center"/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Date (mm/</w:t>
            </w:r>
            <w:proofErr w:type="spellStart"/>
            <w:r w:rsidRPr="00467A57">
              <w:rPr>
                <w:rFonts w:ascii="Book Antiqua" w:hAnsi="Book Antiqua"/>
              </w:rPr>
              <w:t>yy</w:t>
            </w:r>
            <w:proofErr w:type="spellEnd"/>
            <w:r w:rsidRPr="00467A57">
              <w:rPr>
                <w:rFonts w:ascii="Book Antiqua" w:hAnsi="Book Antiqua"/>
              </w:rPr>
              <w:t>)</w:t>
            </w:r>
          </w:p>
        </w:tc>
        <w:tc>
          <w:tcPr>
            <w:tcW w:w="2394" w:type="dxa"/>
          </w:tcPr>
          <w:p w14:paraId="1E8A2F14" w14:textId="77777777" w:rsidR="000E1A8C" w:rsidRPr="00467A57" w:rsidRDefault="000E1A8C" w:rsidP="000E1A8C">
            <w:pPr>
              <w:jc w:val="center"/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Test ID No.</w:t>
            </w:r>
          </w:p>
        </w:tc>
        <w:tc>
          <w:tcPr>
            <w:tcW w:w="2394" w:type="dxa"/>
          </w:tcPr>
          <w:p w14:paraId="363CC717" w14:textId="77777777" w:rsidR="000E1A8C" w:rsidRPr="00467A57" w:rsidRDefault="000E1A8C" w:rsidP="000E1A8C">
            <w:pPr>
              <w:jc w:val="center"/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Score</w:t>
            </w:r>
          </w:p>
        </w:tc>
      </w:tr>
      <w:tr w:rsidR="000E1A8C" w:rsidRPr="00467A57" w14:paraId="239B1A74" w14:textId="77777777" w:rsidTr="000E1A8C">
        <w:tc>
          <w:tcPr>
            <w:tcW w:w="2394" w:type="dxa"/>
            <w:vAlign w:val="center"/>
          </w:tcPr>
          <w:p w14:paraId="493E8716" w14:textId="77777777" w:rsidR="000E1A8C" w:rsidRPr="00467A57" w:rsidRDefault="000E1A8C" w:rsidP="000E1A8C">
            <w:pPr>
              <w:jc w:val="center"/>
              <w:rPr>
                <w:rFonts w:ascii="Book Antiqua" w:hAnsi="Book Antiqua"/>
                <w:b/>
                <w:lang w:eastAsia="zh-CN"/>
              </w:rPr>
            </w:pPr>
            <w:r w:rsidRPr="00467A57">
              <w:rPr>
                <w:rFonts w:ascii="Book Antiqua" w:hAnsi="Book Antiqua"/>
              </w:rPr>
              <w:t>TOEFL</w:t>
            </w:r>
          </w:p>
        </w:tc>
        <w:tc>
          <w:tcPr>
            <w:tcW w:w="2394" w:type="dxa"/>
          </w:tcPr>
          <w:p w14:paraId="7ED12BF5" w14:textId="77777777" w:rsidR="000E1A8C" w:rsidRPr="00467A57" w:rsidRDefault="000E1A8C" w:rsidP="000E1A8C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2394" w:type="dxa"/>
          </w:tcPr>
          <w:p w14:paraId="39905575" w14:textId="77777777" w:rsidR="000E1A8C" w:rsidRPr="00467A57" w:rsidRDefault="000E1A8C" w:rsidP="000E1A8C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2394" w:type="dxa"/>
          </w:tcPr>
          <w:p w14:paraId="712B424B" w14:textId="77777777" w:rsidR="000E1A8C" w:rsidRPr="00467A57" w:rsidRDefault="000E1A8C" w:rsidP="000E1A8C">
            <w:pPr>
              <w:jc w:val="center"/>
              <w:rPr>
                <w:rFonts w:ascii="Book Antiqua" w:hAnsi="Book Antiqua"/>
              </w:rPr>
            </w:pPr>
          </w:p>
        </w:tc>
      </w:tr>
      <w:tr w:rsidR="000E1A8C" w:rsidRPr="00467A57" w14:paraId="415999AD" w14:textId="77777777" w:rsidTr="000E1A8C">
        <w:trPr>
          <w:trHeight w:val="288"/>
        </w:trPr>
        <w:tc>
          <w:tcPr>
            <w:tcW w:w="2394" w:type="dxa"/>
            <w:vAlign w:val="center"/>
          </w:tcPr>
          <w:p w14:paraId="10529A80" w14:textId="77777777" w:rsidR="000E1A8C" w:rsidRPr="00467A57" w:rsidRDefault="000E1A8C" w:rsidP="000E1A8C">
            <w:pPr>
              <w:jc w:val="center"/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IELTS</w:t>
            </w:r>
          </w:p>
        </w:tc>
        <w:tc>
          <w:tcPr>
            <w:tcW w:w="2394" w:type="dxa"/>
          </w:tcPr>
          <w:p w14:paraId="4BFDE97B" w14:textId="77777777" w:rsidR="000E1A8C" w:rsidRPr="00467A57" w:rsidRDefault="000E1A8C" w:rsidP="000E1A8C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</w:tcPr>
          <w:p w14:paraId="66F2EA60" w14:textId="77777777" w:rsidR="000E1A8C" w:rsidRPr="00467A57" w:rsidRDefault="000E1A8C" w:rsidP="000E1A8C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</w:tcPr>
          <w:p w14:paraId="101644C9" w14:textId="77777777" w:rsidR="000E1A8C" w:rsidRPr="00467A57" w:rsidRDefault="000E1A8C" w:rsidP="000E1A8C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="000E1A8C" w:rsidRPr="00467A57" w14:paraId="2B97A4A1" w14:textId="77777777" w:rsidTr="000E1A8C">
        <w:trPr>
          <w:trHeight w:val="288"/>
        </w:trPr>
        <w:tc>
          <w:tcPr>
            <w:tcW w:w="2394" w:type="dxa"/>
            <w:vAlign w:val="center"/>
          </w:tcPr>
          <w:p w14:paraId="256966B4" w14:textId="77777777" w:rsidR="000E1A8C" w:rsidRPr="00467A57" w:rsidRDefault="000E1A8C" w:rsidP="000E1A8C">
            <w:pPr>
              <w:jc w:val="center"/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GRE</w:t>
            </w:r>
          </w:p>
        </w:tc>
        <w:tc>
          <w:tcPr>
            <w:tcW w:w="2394" w:type="dxa"/>
          </w:tcPr>
          <w:p w14:paraId="5795CD99" w14:textId="77777777" w:rsidR="000E1A8C" w:rsidRPr="00467A57" w:rsidRDefault="000E1A8C" w:rsidP="000E1A8C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</w:tcPr>
          <w:p w14:paraId="28FD47FE" w14:textId="77777777" w:rsidR="000E1A8C" w:rsidRPr="00467A57" w:rsidRDefault="000E1A8C" w:rsidP="000E1A8C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</w:tcPr>
          <w:p w14:paraId="17BF93D9" w14:textId="77777777" w:rsidR="000E1A8C" w:rsidRPr="00467A57" w:rsidRDefault="000E1A8C" w:rsidP="000E1A8C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="000E1A8C" w:rsidRPr="00467A57" w14:paraId="7CC9E35E" w14:textId="77777777" w:rsidTr="000E1A8C">
        <w:trPr>
          <w:trHeight w:val="288"/>
        </w:trPr>
        <w:tc>
          <w:tcPr>
            <w:tcW w:w="2394" w:type="dxa"/>
            <w:vAlign w:val="center"/>
          </w:tcPr>
          <w:p w14:paraId="73938230" w14:textId="77777777" w:rsidR="000E1A8C" w:rsidRPr="00467A57" w:rsidRDefault="000E1A8C" w:rsidP="000E1A8C">
            <w:pPr>
              <w:jc w:val="center"/>
              <w:rPr>
                <w:rFonts w:ascii="Book Antiqua" w:hAnsi="Book Antiqua"/>
                <w:b/>
                <w:lang w:eastAsia="zh-CN"/>
              </w:rPr>
            </w:pPr>
            <w:r>
              <w:rPr>
                <w:rFonts w:ascii="Book Antiqua" w:hAnsi="Book Antiqua"/>
              </w:rPr>
              <w:t>Others</w:t>
            </w:r>
            <w:r>
              <w:rPr>
                <w:rFonts w:ascii="Book Antiqua" w:hAnsi="Book Antiqua" w:hint="eastAsia"/>
                <w:lang w:eastAsia="zh-CN"/>
              </w:rPr>
              <w:t>:</w:t>
            </w:r>
          </w:p>
        </w:tc>
        <w:tc>
          <w:tcPr>
            <w:tcW w:w="2394" w:type="dxa"/>
          </w:tcPr>
          <w:p w14:paraId="7CF65323" w14:textId="77777777" w:rsidR="000E1A8C" w:rsidRPr="00467A57" w:rsidRDefault="000E1A8C" w:rsidP="000E1A8C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</w:tcPr>
          <w:p w14:paraId="10E04E8B" w14:textId="77777777" w:rsidR="000E1A8C" w:rsidRPr="00467A57" w:rsidRDefault="000E1A8C" w:rsidP="000E1A8C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</w:tcPr>
          <w:p w14:paraId="0831E279" w14:textId="77777777" w:rsidR="000E1A8C" w:rsidRPr="00467A57" w:rsidRDefault="000E1A8C" w:rsidP="000E1A8C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="000E1A8C" w:rsidRPr="00467A57" w14:paraId="5AAEE5B4" w14:textId="77777777" w:rsidTr="000E1A8C">
        <w:trPr>
          <w:trHeight w:val="288"/>
        </w:trPr>
        <w:tc>
          <w:tcPr>
            <w:tcW w:w="9576" w:type="dxa"/>
            <w:gridSpan w:val="4"/>
          </w:tcPr>
          <w:p w14:paraId="68247BD1" w14:textId="77777777" w:rsidR="000E1A8C" w:rsidRPr="00467A57" w:rsidRDefault="000E1A8C" w:rsidP="000E1A8C">
            <w:pPr>
              <w:ind w:firstLine="720"/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="000E1A8C" w:rsidRPr="00467A57" w14:paraId="110568CE" w14:textId="77777777" w:rsidTr="000E1A8C">
        <w:trPr>
          <w:trHeight w:val="288"/>
        </w:trPr>
        <w:tc>
          <w:tcPr>
            <w:tcW w:w="9576" w:type="dxa"/>
            <w:gridSpan w:val="4"/>
          </w:tcPr>
          <w:p w14:paraId="02AF0FFF" w14:textId="77777777" w:rsidR="000E1A8C" w:rsidRPr="00467A57" w:rsidRDefault="000E1A8C" w:rsidP="000E1A8C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  <w:i/>
              </w:rPr>
              <w:t>Rate your English proficiency in the following areas, using a score from 1 to 5 (low-high):</w:t>
            </w:r>
          </w:p>
        </w:tc>
      </w:tr>
      <w:tr w:rsidR="000E1A8C" w:rsidRPr="00467A57" w14:paraId="6554AF96" w14:textId="77777777" w:rsidTr="000E1A8C">
        <w:trPr>
          <w:trHeight w:val="288"/>
        </w:trPr>
        <w:tc>
          <w:tcPr>
            <w:tcW w:w="9576" w:type="dxa"/>
            <w:gridSpan w:val="4"/>
          </w:tcPr>
          <w:p w14:paraId="17925F0A" w14:textId="77777777" w:rsidR="000E1A8C" w:rsidRPr="00467A57" w:rsidRDefault="000E1A8C" w:rsidP="000E1A8C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060C4C">
              <w:rPr>
                <w:rFonts w:ascii="Book Antiqua" w:hAnsi="Book Antiqua"/>
                <w:i/>
              </w:rPr>
              <w:t>Not so proficient</w:t>
            </w:r>
            <w:r>
              <w:rPr>
                <w:rFonts w:ascii="Book Antiqua" w:hAnsi="Book Antiqua"/>
              </w:rPr>
              <w:t xml:space="preserve">          1          2          3          4          5          </w:t>
            </w:r>
            <w:r w:rsidRPr="00060C4C">
              <w:rPr>
                <w:rFonts w:ascii="Book Antiqua" w:hAnsi="Book Antiqua"/>
                <w:i/>
              </w:rPr>
              <w:t>Extremely proficient</w:t>
            </w:r>
          </w:p>
        </w:tc>
      </w:tr>
      <w:tr w:rsidR="000E1A8C" w:rsidRPr="00467A57" w14:paraId="075933DA" w14:textId="77777777" w:rsidTr="000E1A8C">
        <w:trPr>
          <w:trHeight w:val="467"/>
        </w:trPr>
        <w:tc>
          <w:tcPr>
            <w:tcW w:w="2394" w:type="dxa"/>
          </w:tcPr>
          <w:p w14:paraId="7CE10D17" w14:textId="77777777" w:rsidR="000E1A8C" w:rsidRPr="00467A57" w:rsidRDefault="000E1A8C" w:rsidP="000E1A8C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</w:rPr>
              <w:t>Listening:</w:t>
            </w:r>
            <w:r>
              <w:rPr>
                <w:rFonts w:ascii="Book Antiqua" w:hAnsi="Book Antiqua"/>
              </w:rPr>
              <w:softHyphen/>
              <w:t xml:space="preserve"> </w:t>
            </w:r>
          </w:p>
        </w:tc>
        <w:tc>
          <w:tcPr>
            <w:tcW w:w="2394" w:type="dxa"/>
          </w:tcPr>
          <w:p w14:paraId="60C0385E" w14:textId="77777777" w:rsidR="000E1A8C" w:rsidRPr="00467A57" w:rsidRDefault="000E1A8C" w:rsidP="000E1A8C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</w:rPr>
              <w:t>Speaking:</w:t>
            </w:r>
            <w:r>
              <w:rPr>
                <w:rFonts w:ascii="Book Antiqua" w:hAnsi="Book Antiqua"/>
              </w:rPr>
              <w:softHyphen/>
              <w:t xml:space="preserve"> </w:t>
            </w:r>
          </w:p>
        </w:tc>
        <w:tc>
          <w:tcPr>
            <w:tcW w:w="2394" w:type="dxa"/>
          </w:tcPr>
          <w:p w14:paraId="493F68A8" w14:textId="77777777" w:rsidR="000E1A8C" w:rsidRPr="00467A57" w:rsidRDefault="000E1A8C" w:rsidP="000E1A8C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</w:rPr>
              <w:t>Reading:</w:t>
            </w:r>
            <w:r>
              <w:rPr>
                <w:rFonts w:ascii="Book Antiqua" w:hAnsi="Book Antiqua"/>
              </w:rPr>
              <w:softHyphen/>
              <w:t xml:space="preserve"> </w:t>
            </w:r>
          </w:p>
        </w:tc>
        <w:tc>
          <w:tcPr>
            <w:tcW w:w="2394" w:type="dxa"/>
          </w:tcPr>
          <w:p w14:paraId="209ECE33" w14:textId="77777777" w:rsidR="000E1A8C" w:rsidRPr="00467A57" w:rsidRDefault="000E1A8C" w:rsidP="000E1A8C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</w:rPr>
              <w:t>Writing:</w:t>
            </w:r>
            <w:r>
              <w:rPr>
                <w:rFonts w:ascii="Book Antiqua" w:hAnsi="Book Antiqua"/>
              </w:rPr>
              <w:softHyphen/>
              <w:t xml:space="preserve"> </w:t>
            </w:r>
          </w:p>
        </w:tc>
      </w:tr>
    </w:tbl>
    <w:p w14:paraId="0426E3F4" w14:textId="77777777" w:rsidR="000A4EDA" w:rsidRDefault="000A4EDA">
      <w:r>
        <w:br w:type="page"/>
      </w:r>
    </w:p>
    <w:tbl>
      <w:tblPr>
        <w:tblStyle w:val="TableGrid"/>
        <w:tblpPr w:leftFromText="180" w:rightFromText="180" w:vertAnchor="text" w:horzAnchor="margin" w:tblpY="91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E1A8C" w:rsidRPr="00467A57" w14:paraId="1EEF5970" w14:textId="77777777" w:rsidTr="00712790">
        <w:trPr>
          <w:trHeight w:val="432"/>
        </w:trPr>
        <w:tc>
          <w:tcPr>
            <w:tcW w:w="9576" w:type="dxa"/>
            <w:vAlign w:val="center"/>
          </w:tcPr>
          <w:p w14:paraId="6303AC21" w14:textId="77777777" w:rsidR="000E1A8C" w:rsidRPr="00712790" w:rsidRDefault="000E1A8C" w:rsidP="00712790">
            <w:pPr>
              <w:pStyle w:val="NormalWeb"/>
              <w:spacing w:before="0" w:beforeAutospacing="0" w:after="0" w:afterAutospacing="0"/>
              <w:rPr>
                <w:rFonts w:ascii="Book Antiqua" w:eastAsia="SimSun" w:hAnsi="Book Antiqua" w:cs="Calibri"/>
                <w:b/>
                <w:szCs w:val="28"/>
                <w:lang w:eastAsia="zh-CN"/>
              </w:rPr>
            </w:pPr>
            <w:r w:rsidRPr="00712790">
              <w:rPr>
                <w:rFonts w:ascii="Book Antiqua" w:eastAsia="SimSun" w:hAnsi="Book Antiqua" w:cs="Calibri"/>
                <w:b/>
                <w:szCs w:val="28"/>
                <w:lang w:eastAsia="zh-CN"/>
              </w:rPr>
              <w:lastRenderedPageBreak/>
              <w:t>AWARDS &amp; RECOGNITION</w:t>
            </w:r>
          </w:p>
        </w:tc>
      </w:tr>
      <w:tr w:rsidR="000E1A8C" w14:paraId="3D8AAAA2" w14:textId="77777777" w:rsidTr="000E1A8C">
        <w:trPr>
          <w:trHeight w:val="1529"/>
        </w:trPr>
        <w:tc>
          <w:tcPr>
            <w:tcW w:w="9576" w:type="dxa"/>
          </w:tcPr>
          <w:p w14:paraId="5F46E34B" w14:textId="77777777" w:rsidR="000E1A8C" w:rsidRDefault="000E1A8C" w:rsidP="000E1A8C">
            <w:pPr>
              <w:rPr>
                <w:rFonts w:ascii="Book Antiqua" w:hAnsi="Book Antiqua"/>
                <w:lang w:eastAsia="zh-CN"/>
              </w:rPr>
            </w:pPr>
          </w:p>
        </w:tc>
      </w:tr>
      <w:tr w:rsidR="000E1A8C" w14:paraId="01B9F27E" w14:textId="77777777" w:rsidTr="00712790">
        <w:trPr>
          <w:trHeight w:val="421"/>
        </w:trPr>
        <w:tc>
          <w:tcPr>
            <w:tcW w:w="9576" w:type="dxa"/>
            <w:vAlign w:val="center"/>
          </w:tcPr>
          <w:p w14:paraId="0BC0E265" w14:textId="77777777" w:rsidR="000E1A8C" w:rsidRPr="00712790" w:rsidRDefault="000E1A8C" w:rsidP="00712790">
            <w:pPr>
              <w:rPr>
                <w:rFonts w:ascii="Book Antiqua" w:hAnsi="Book Antiqua"/>
                <w:sz w:val="24"/>
                <w:lang w:eastAsia="zh-CN"/>
              </w:rPr>
            </w:pPr>
            <w:r w:rsidRPr="00712790">
              <w:rPr>
                <w:rFonts w:ascii="Book Antiqua" w:eastAsia="SimSun" w:hAnsi="Book Antiqua" w:cs="Calibri"/>
                <w:b/>
                <w:sz w:val="24"/>
                <w:szCs w:val="28"/>
                <w:lang w:eastAsia="zh-CN"/>
              </w:rPr>
              <w:t>ESSAYS</w:t>
            </w:r>
          </w:p>
        </w:tc>
      </w:tr>
      <w:tr w:rsidR="000E1A8C" w:rsidRPr="00467A57" w14:paraId="30F65D40" w14:textId="77777777" w:rsidTr="000E1A8C">
        <w:trPr>
          <w:trHeight w:val="432"/>
        </w:trPr>
        <w:tc>
          <w:tcPr>
            <w:tcW w:w="9576" w:type="dxa"/>
          </w:tcPr>
          <w:p w14:paraId="55988F48" w14:textId="77777777" w:rsidR="000E1A8C" w:rsidRDefault="000E1A8C" w:rsidP="000E1A8C">
            <w:pPr>
              <w:rPr>
                <w:rFonts w:ascii="Book Antiqua" w:hAnsi="Book Antiqua" w:cs="Calibri"/>
                <w:i/>
              </w:rPr>
            </w:pPr>
            <w:r>
              <w:rPr>
                <w:rFonts w:ascii="Book Antiqua" w:hAnsi="Book Antiqua" w:cs="Calibri"/>
                <w:i/>
              </w:rPr>
              <w:t xml:space="preserve">Please answer the following questions (minimum 250 words for each question) as part of your application. </w:t>
            </w:r>
          </w:p>
          <w:p w14:paraId="58BDB03F" w14:textId="77777777" w:rsidR="000E1A8C" w:rsidRPr="004D7B13" w:rsidRDefault="000E1A8C" w:rsidP="000E1A8C">
            <w:pPr>
              <w:rPr>
                <w:rFonts w:ascii="Book Antiqua" w:hAnsi="Book Antiqua" w:cs="Calibri"/>
                <w:i/>
              </w:rPr>
            </w:pPr>
          </w:p>
          <w:p w14:paraId="001F51BC" w14:textId="77777777" w:rsidR="000E1A8C" w:rsidRPr="009F339F" w:rsidRDefault="000E1A8C" w:rsidP="009F339F">
            <w:pPr>
              <w:numPr>
                <w:ilvl w:val="0"/>
                <w:numId w:val="6"/>
              </w:numPr>
              <w:rPr>
                <w:rFonts w:ascii="Book Antiqua" w:eastAsia="Times New Roman" w:hAnsi="Book Antiqua" w:cs="Calibri"/>
              </w:rPr>
            </w:pPr>
            <w:r>
              <w:rPr>
                <w:rFonts w:ascii="Book Antiqua" w:eastAsia="Times New Roman" w:hAnsi="Book Antiqua" w:cs="Calibri"/>
              </w:rPr>
              <w:t>Why do you want to</w:t>
            </w:r>
            <w:r w:rsidRPr="004D7B13">
              <w:rPr>
                <w:rFonts w:ascii="Book Antiqua" w:eastAsia="Times New Roman" w:hAnsi="Book Antiqua" w:cs="Calibri"/>
              </w:rPr>
              <w:t xml:space="preserve"> participate in the </w:t>
            </w:r>
            <w:r>
              <w:rPr>
                <w:rFonts w:ascii="Book Antiqua" w:eastAsia="Times New Roman" w:hAnsi="Book Antiqua" w:cs="Calibri"/>
              </w:rPr>
              <w:t>United Board Fellows P</w:t>
            </w:r>
            <w:r w:rsidRPr="004D7B13">
              <w:rPr>
                <w:rFonts w:ascii="Book Antiqua" w:eastAsia="Times New Roman" w:hAnsi="Book Antiqua" w:cs="Calibri"/>
              </w:rPr>
              <w:t>rogram</w:t>
            </w:r>
            <w:r>
              <w:rPr>
                <w:rFonts w:ascii="Book Antiqua" w:eastAsia="Times New Roman" w:hAnsi="Book Antiqua" w:cs="Calibri"/>
              </w:rPr>
              <w:t>?</w:t>
            </w:r>
            <w:r w:rsidRPr="004D7B13">
              <w:rPr>
                <w:rFonts w:ascii="Book Antiqua" w:eastAsia="Times New Roman" w:hAnsi="Book Antiqua" w:cs="Calibri"/>
              </w:rPr>
              <w:t xml:space="preserve"> </w:t>
            </w:r>
            <w:r w:rsidRPr="009F339F">
              <w:rPr>
                <w:rFonts w:ascii="Book Antiqua" w:eastAsia="Times New Roman" w:hAnsi="Book Antiqua" w:cs="Calibri"/>
              </w:rPr>
              <w:t xml:space="preserve">What </w:t>
            </w:r>
            <w:r w:rsidR="007E5EB0">
              <w:rPr>
                <w:rFonts w:ascii="Book Antiqua" w:eastAsia="Times New Roman" w:hAnsi="Book Antiqua" w:cs="Calibri"/>
              </w:rPr>
              <w:t>competencies</w:t>
            </w:r>
            <w:r w:rsidR="006B458E">
              <w:rPr>
                <w:rFonts w:ascii="Book Antiqua" w:eastAsia="PMingLiU" w:hAnsi="Book Antiqua" w:cs="Calibri" w:hint="eastAsia"/>
                <w:lang w:eastAsia="zh-TW"/>
              </w:rPr>
              <w:t xml:space="preserve"> </w:t>
            </w:r>
            <w:r w:rsidR="00FB1B9F" w:rsidRPr="009F339F">
              <w:rPr>
                <w:rFonts w:ascii="Book Antiqua" w:eastAsia="Times New Roman" w:hAnsi="Book Antiqua" w:cs="Calibri"/>
              </w:rPr>
              <w:t xml:space="preserve">or skills </w:t>
            </w:r>
            <w:r w:rsidRPr="009F339F">
              <w:rPr>
                <w:rFonts w:ascii="Book Antiqua" w:eastAsia="Times New Roman" w:hAnsi="Book Antiqua" w:cs="Calibri"/>
              </w:rPr>
              <w:t xml:space="preserve">do you </w:t>
            </w:r>
            <w:r w:rsidR="00FB1B9F" w:rsidRPr="009F339F">
              <w:rPr>
                <w:rFonts w:ascii="Book Antiqua" w:eastAsia="Times New Roman" w:hAnsi="Book Antiqua" w:cs="Calibri"/>
              </w:rPr>
              <w:t>want</w:t>
            </w:r>
            <w:r w:rsidRPr="009F339F">
              <w:rPr>
                <w:rFonts w:ascii="Book Antiqua" w:eastAsia="Times New Roman" w:hAnsi="Book Antiqua" w:cs="Calibri"/>
              </w:rPr>
              <w:t xml:space="preserve"> to develop</w:t>
            </w:r>
            <w:r w:rsidR="00ED02CD">
              <w:rPr>
                <w:rFonts w:ascii="Book Antiqua" w:eastAsia="Times New Roman" w:hAnsi="Book Antiqua" w:cs="Calibri"/>
              </w:rPr>
              <w:t>, and w</w:t>
            </w:r>
            <w:r w:rsidR="0002003C">
              <w:rPr>
                <w:rFonts w:ascii="Book Antiqua" w:eastAsia="Times New Roman" w:hAnsi="Book Antiqua" w:cs="Calibri"/>
              </w:rPr>
              <w:t>hat can you contribute to the Fellows Program?</w:t>
            </w:r>
          </w:p>
          <w:p w14:paraId="4C8F3B8A" w14:textId="77777777" w:rsidR="000E1A8C" w:rsidRPr="004D7B13" w:rsidRDefault="000E1A8C" w:rsidP="000E1A8C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2DEBF759" w14:textId="77777777" w:rsidR="000E1A8C" w:rsidRPr="00684964" w:rsidRDefault="000E1A8C" w:rsidP="00684964">
            <w:pPr>
              <w:numPr>
                <w:ilvl w:val="0"/>
                <w:numId w:val="6"/>
              </w:numPr>
              <w:rPr>
                <w:rFonts w:ascii="Book Antiqua" w:eastAsia="Times New Roman" w:hAnsi="Book Antiqua" w:cs="Calibri"/>
              </w:rPr>
            </w:pPr>
            <w:r>
              <w:rPr>
                <w:rFonts w:ascii="Book Antiqua" w:eastAsia="Times New Roman" w:hAnsi="Book Antiqua" w:cs="Calibri"/>
              </w:rPr>
              <w:t>What is the biggest challenge that your college or university will face in the next five years?</w:t>
            </w:r>
            <w:r w:rsidR="0002003C">
              <w:rPr>
                <w:rFonts w:ascii="Book Antiqua" w:eastAsia="Times New Roman" w:hAnsi="Book Antiqua" w:cs="Calibri"/>
              </w:rPr>
              <w:t xml:space="preserve"> What change/initiative do you plan to bring to your home institution? </w:t>
            </w:r>
          </w:p>
          <w:p w14:paraId="507CEDDE" w14:textId="77777777" w:rsidR="00FB1B9F" w:rsidRDefault="00FB1B9F" w:rsidP="009F339F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63BE4400" w14:textId="77777777" w:rsidR="00FB1B9F" w:rsidRDefault="009F339F" w:rsidP="000E1A8C">
            <w:pPr>
              <w:numPr>
                <w:ilvl w:val="0"/>
                <w:numId w:val="6"/>
              </w:numPr>
              <w:rPr>
                <w:rFonts w:ascii="Book Antiqua" w:eastAsia="Times New Roman" w:hAnsi="Book Antiqua" w:cs="Calibri"/>
              </w:rPr>
            </w:pPr>
            <w:r>
              <w:rPr>
                <w:rFonts w:ascii="Book Antiqua" w:eastAsia="Times New Roman" w:hAnsi="Book Antiqua" w:cs="Calibri"/>
              </w:rPr>
              <w:t>Please share with us your vision of whole person education, according to your context?</w:t>
            </w:r>
            <w:r w:rsidR="00FB1B9F">
              <w:rPr>
                <w:rFonts w:ascii="Book Antiqua" w:eastAsia="Times New Roman" w:hAnsi="Book Antiqua" w:cs="Calibri"/>
              </w:rPr>
              <w:t xml:space="preserve"> </w:t>
            </w:r>
          </w:p>
          <w:p w14:paraId="1543927D" w14:textId="77777777" w:rsidR="000E1A8C" w:rsidRDefault="000E1A8C" w:rsidP="000E1A8C">
            <w:pPr>
              <w:pStyle w:val="ListParagraph"/>
              <w:rPr>
                <w:rFonts w:ascii="Book Antiqua" w:eastAsia="Times New Roman" w:hAnsi="Book Antiqua" w:cs="Calibri"/>
              </w:rPr>
            </w:pPr>
          </w:p>
          <w:p w14:paraId="5C577AC2" w14:textId="77777777" w:rsidR="000E1A8C" w:rsidRPr="00411696" w:rsidRDefault="000E1A8C" w:rsidP="000E1A8C">
            <w:pPr>
              <w:numPr>
                <w:ilvl w:val="0"/>
                <w:numId w:val="6"/>
              </w:numPr>
              <w:rPr>
                <w:rFonts w:ascii="Book Antiqua" w:eastAsia="Times New Roman" w:hAnsi="Book Antiqua" w:cs="Calibri"/>
              </w:rPr>
            </w:pPr>
            <w:r w:rsidRPr="00860DEF">
              <w:rPr>
                <w:rFonts w:ascii="Book Antiqua" w:eastAsia="Times New Roman" w:hAnsi="Book Antiqua" w:cs="Calibri"/>
              </w:rPr>
              <w:t xml:space="preserve">Fellows </w:t>
            </w:r>
            <w:r w:rsidR="00D06F7E">
              <w:rPr>
                <w:rFonts w:ascii="Book Antiqua" w:eastAsia="PMingLiU" w:hAnsi="Book Antiqua" w:cs="Calibri" w:hint="eastAsia"/>
                <w:lang w:eastAsia="zh-TW"/>
              </w:rPr>
              <w:t>may choose to</w:t>
            </w:r>
            <w:r w:rsidR="00D06F7E">
              <w:rPr>
                <w:rFonts w:ascii="Book Antiqua" w:eastAsia="Times New Roman" w:hAnsi="Book Antiqua" w:cs="Calibri"/>
              </w:rPr>
              <w:t xml:space="preserve"> </w:t>
            </w:r>
            <w:r w:rsidR="00D06F7E" w:rsidRPr="00411696">
              <w:rPr>
                <w:rFonts w:ascii="Book Antiqua" w:eastAsia="PMingLiU" w:hAnsi="Book Antiqua" w:cs="Calibri" w:hint="eastAsia"/>
                <w:lang w:eastAsia="zh-TW"/>
              </w:rPr>
              <w:t>spend one to four months in the Asia P</w:t>
            </w:r>
            <w:r w:rsidRPr="00411696">
              <w:rPr>
                <w:rFonts w:ascii="Book Antiqua" w:eastAsia="Times New Roman" w:hAnsi="Book Antiqua" w:cs="Calibri"/>
              </w:rPr>
              <w:t>lacement in a United Board network institution in Asia</w:t>
            </w:r>
            <w:r w:rsidR="004B2470" w:rsidRPr="00411696">
              <w:rPr>
                <w:rFonts w:ascii="Book Antiqua" w:eastAsia="PMingLiU" w:hAnsi="Book Antiqua" w:cs="Calibri" w:hint="eastAsia"/>
                <w:lang w:eastAsia="zh-TW"/>
              </w:rPr>
              <w:t>, or a</w:t>
            </w:r>
            <w:r w:rsidR="004B2470" w:rsidRPr="00411696">
              <w:rPr>
                <w:rFonts w:ascii="Book Antiqua" w:hAnsi="Book Antiqua" w:cs="Times New Roman" w:hint="eastAsia"/>
                <w:lang w:val="en-GB" w:eastAsia="zh-TW"/>
              </w:rPr>
              <w:t xml:space="preserve"> short-term study trip</w:t>
            </w:r>
            <w:r w:rsidR="00ED02CD" w:rsidRPr="00411696">
              <w:rPr>
                <w:rFonts w:ascii="Book Antiqua" w:hAnsi="Book Antiqua" w:cs="Times New Roman"/>
                <w:lang w:val="en-GB" w:eastAsia="zh-TW"/>
              </w:rPr>
              <w:t xml:space="preserve"> on your own initiative</w:t>
            </w:r>
            <w:r w:rsidR="007D0F8E" w:rsidRPr="00411696">
              <w:rPr>
                <w:rFonts w:ascii="Book Antiqua" w:eastAsia="PMingLiU" w:hAnsi="Book Antiqua" w:cs="Times New Roman" w:hint="eastAsia"/>
                <w:lang w:val="en-GB" w:eastAsia="zh-TW"/>
              </w:rPr>
              <w:t xml:space="preserve">. </w:t>
            </w:r>
            <w:r w:rsidRPr="00411696">
              <w:rPr>
                <w:rFonts w:ascii="Book Antiqua" w:eastAsia="Times New Roman" w:hAnsi="Book Antiqua" w:cs="Calibri"/>
              </w:rPr>
              <w:t xml:space="preserve">Please tell us </w:t>
            </w:r>
            <w:r w:rsidR="004B2470" w:rsidRPr="00411696">
              <w:rPr>
                <w:rFonts w:ascii="Book Antiqua" w:eastAsia="PMingLiU" w:hAnsi="Book Antiqua" w:cs="Calibri" w:hint="eastAsia"/>
                <w:lang w:eastAsia="zh-TW"/>
              </w:rPr>
              <w:t xml:space="preserve">your preference </w:t>
            </w:r>
            <w:r w:rsidR="00DC4B36" w:rsidRPr="00411696">
              <w:rPr>
                <w:rFonts w:ascii="Book Antiqua" w:eastAsia="PMingLiU" w:hAnsi="Book Antiqua" w:cs="Calibri"/>
                <w:lang w:eastAsia="zh-TW"/>
              </w:rPr>
              <w:t>for</w:t>
            </w:r>
            <w:r w:rsidR="004B2470" w:rsidRPr="00411696">
              <w:rPr>
                <w:rFonts w:ascii="Book Antiqua" w:eastAsia="PMingLiU" w:hAnsi="Book Antiqua" w:cs="Calibri" w:hint="eastAsia"/>
                <w:lang w:eastAsia="zh-TW"/>
              </w:rPr>
              <w:t xml:space="preserve"> </w:t>
            </w:r>
            <w:r w:rsidRPr="00411696">
              <w:rPr>
                <w:rFonts w:ascii="Book Antiqua" w:eastAsia="Times New Roman" w:hAnsi="Book Antiqua" w:cs="Calibri"/>
              </w:rPr>
              <w:t>the</w:t>
            </w:r>
            <w:r w:rsidR="009D6290" w:rsidRPr="00411696">
              <w:rPr>
                <w:rFonts w:ascii="Book Antiqua" w:eastAsia="PMingLiU" w:hAnsi="Book Antiqua" w:cs="Calibri" w:hint="eastAsia"/>
                <w:lang w:eastAsia="zh-TW"/>
              </w:rPr>
              <w:t xml:space="preserve"> </w:t>
            </w:r>
            <w:r w:rsidR="00BA6843" w:rsidRPr="00411696">
              <w:rPr>
                <w:rFonts w:ascii="Book Antiqua" w:eastAsia="Times New Roman" w:hAnsi="Book Antiqua" w:cs="Calibri"/>
              </w:rPr>
              <w:t>country</w:t>
            </w:r>
            <w:r w:rsidR="00DC4B36" w:rsidRPr="00411696">
              <w:rPr>
                <w:rFonts w:ascii="Book Antiqua" w:eastAsia="Times New Roman" w:hAnsi="Book Antiqua" w:cs="Calibri"/>
              </w:rPr>
              <w:t xml:space="preserve"> </w:t>
            </w:r>
            <w:r w:rsidR="00BA6843" w:rsidRPr="00411696">
              <w:rPr>
                <w:rFonts w:ascii="Book Antiqua" w:eastAsia="Times New Roman" w:hAnsi="Book Antiqua" w:cs="Calibri"/>
              </w:rPr>
              <w:t>and</w:t>
            </w:r>
            <w:r w:rsidRPr="00411696">
              <w:rPr>
                <w:rFonts w:ascii="Book Antiqua" w:eastAsia="Times New Roman" w:hAnsi="Book Antiqua" w:cs="Calibri"/>
              </w:rPr>
              <w:t xml:space="preserve"> </w:t>
            </w:r>
            <w:r w:rsidR="007F372A" w:rsidRPr="00411696">
              <w:rPr>
                <w:rFonts w:ascii="Book Antiqua" w:eastAsia="PMingLiU" w:hAnsi="Book Antiqua" w:cs="Calibri" w:hint="eastAsia"/>
                <w:lang w:eastAsia="zh-TW"/>
              </w:rPr>
              <w:t xml:space="preserve">the </w:t>
            </w:r>
            <w:r w:rsidRPr="00411696">
              <w:rPr>
                <w:rFonts w:ascii="Book Antiqua" w:eastAsia="Times New Roman" w:hAnsi="Book Antiqua" w:cs="Calibri"/>
              </w:rPr>
              <w:t>institution</w:t>
            </w:r>
            <w:r w:rsidR="00DC4B36" w:rsidRPr="00411696">
              <w:rPr>
                <w:rFonts w:ascii="Book Antiqua" w:eastAsia="Times New Roman" w:hAnsi="Book Antiqua" w:cs="Calibri"/>
              </w:rPr>
              <w:t>(s)</w:t>
            </w:r>
            <w:r w:rsidR="00FB1B9F" w:rsidRPr="00411696">
              <w:rPr>
                <w:rFonts w:ascii="Book Antiqua" w:eastAsia="Times New Roman" w:hAnsi="Book Antiqua" w:cs="Calibri"/>
              </w:rPr>
              <w:t>.</w:t>
            </w:r>
            <w:r w:rsidRPr="00411696">
              <w:rPr>
                <w:rFonts w:ascii="Book Antiqua" w:hAnsi="Book Antiqua" w:cs="Calibri"/>
              </w:rPr>
              <w:t xml:space="preserve"> (</w:t>
            </w:r>
            <w:r w:rsidR="0087456F" w:rsidRPr="00411696">
              <w:rPr>
                <w:rFonts w:ascii="Book Antiqua" w:hAnsi="Book Antiqua" w:cs="Calibri"/>
              </w:rPr>
              <w:t>P</w:t>
            </w:r>
            <w:r w:rsidRPr="00411696">
              <w:rPr>
                <w:rFonts w:ascii="Book Antiqua" w:hAnsi="Book Antiqua" w:cs="Calibri"/>
              </w:rPr>
              <w:t>lease refer to Appendix I for past Asia Placement Host Institution list</w:t>
            </w:r>
            <w:r w:rsidR="0087456F" w:rsidRPr="00411696">
              <w:rPr>
                <w:rFonts w:ascii="Book Antiqua" w:hAnsi="Book Antiqua" w:cs="Calibri"/>
              </w:rPr>
              <w:t>.</w:t>
            </w:r>
            <w:r w:rsidRPr="00411696">
              <w:rPr>
                <w:rFonts w:ascii="Book Antiqua" w:hAnsi="Book Antiqua" w:cs="Calibri"/>
              </w:rPr>
              <w:t>)</w:t>
            </w:r>
          </w:p>
          <w:p w14:paraId="230D4AE8" w14:textId="77777777" w:rsidR="000E1A8C" w:rsidRDefault="000E1A8C" w:rsidP="000E1A8C">
            <w:pPr>
              <w:rPr>
                <w:rFonts w:ascii="Book Antiqua" w:hAnsi="Book Antiqua" w:cs="Calibri"/>
              </w:rPr>
            </w:pPr>
          </w:p>
          <w:p w14:paraId="4FFF655F" w14:textId="77777777" w:rsidR="000E1A8C" w:rsidRPr="000E0CBD" w:rsidRDefault="000E1A8C" w:rsidP="000E1A8C">
            <w:pPr>
              <w:rPr>
                <w:rFonts w:ascii="Book Antiqua" w:hAnsi="Book Antiqua" w:cs="Calibri"/>
                <w:b/>
                <w:i/>
              </w:rPr>
            </w:pPr>
            <w:r w:rsidRPr="000E0CBD">
              <w:rPr>
                <w:rFonts w:ascii="Book Antiqua" w:hAnsi="Book Antiqua" w:cs="Calibri"/>
                <w:b/>
                <w:i/>
              </w:rPr>
              <w:t xml:space="preserve">Please attach your essays, along with the application and your CV, and send via email to </w:t>
            </w:r>
            <w:hyperlink r:id="rId9" w:history="1">
              <w:r w:rsidRPr="000E0CBD">
                <w:rPr>
                  <w:rStyle w:val="Hyperlink"/>
                  <w:rFonts w:ascii="Book Antiqua" w:hAnsi="Book Antiqua" w:cs="Calibri"/>
                  <w:b/>
                  <w:i/>
                </w:rPr>
                <w:t>ubfellows@unitedboard.org</w:t>
              </w:r>
            </w:hyperlink>
            <w:r w:rsidRPr="000E0CBD">
              <w:rPr>
                <w:rFonts w:ascii="Book Antiqua" w:hAnsi="Book Antiqua" w:cs="Calibri"/>
                <w:b/>
                <w:i/>
              </w:rPr>
              <w:t>.</w:t>
            </w:r>
          </w:p>
          <w:p w14:paraId="13E0C51B" w14:textId="77777777" w:rsidR="000E1A8C" w:rsidRDefault="000E1A8C" w:rsidP="000E1A8C">
            <w:pPr>
              <w:rPr>
                <w:rFonts w:ascii="Book Antiqua" w:hAnsi="Book Antiqua"/>
                <w:lang w:eastAsia="zh-CN"/>
              </w:rPr>
            </w:pPr>
          </w:p>
        </w:tc>
      </w:tr>
    </w:tbl>
    <w:p w14:paraId="76641BD1" w14:textId="77777777" w:rsidR="000E1A8C" w:rsidRDefault="000E1A8C" w:rsidP="00B678E1"/>
    <w:p w14:paraId="798C0A46" w14:textId="77777777" w:rsidR="00B678E1" w:rsidRPr="000E1A8C" w:rsidRDefault="00B678E1" w:rsidP="00B678E1">
      <w:r w:rsidRPr="00FC3776">
        <w:rPr>
          <w:rFonts w:ascii="Book Antiqua" w:hAnsi="Book Antiqua"/>
          <w:i/>
        </w:rPr>
        <w:t>I declare that the information given in support of this application is accurate and complete. I unders</w:t>
      </w:r>
      <w:r w:rsidR="00411696">
        <w:rPr>
          <w:rFonts w:ascii="Book Antiqua" w:hAnsi="Book Antiqua"/>
          <w:i/>
        </w:rPr>
        <w:t xml:space="preserve">tand that any misrepresentation </w:t>
      </w:r>
      <w:r w:rsidRPr="00FC3776">
        <w:rPr>
          <w:rFonts w:ascii="Book Antiqua" w:hAnsi="Book Antiqua"/>
          <w:i/>
        </w:rPr>
        <w:t xml:space="preserve">will result in the disqualification of my application for the United Board </w:t>
      </w:r>
      <w:r w:rsidR="00A31EB0">
        <w:rPr>
          <w:rFonts w:ascii="Book Antiqua" w:hAnsi="Book Antiqua"/>
          <w:i/>
        </w:rPr>
        <w:t>Fellows Program</w:t>
      </w:r>
      <w:r w:rsidRPr="00FC3776">
        <w:rPr>
          <w:rFonts w:ascii="Book Antiqua" w:hAnsi="Book Antiqua"/>
          <w:i/>
        </w:rPr>
        <w:t>.</w:t>
      </w:r>
    </w:p>
    <w:p w14:paraId="0C730842" w14:textId="77777777" w:rsidR="00AE46A9" w:rsidRPr="00467A57" w:rsidRDefault="00AE46A9" w:rsidP="0026022D">
      <w:pPr>
        <w:rPr>
          <w:rFonts w:ascii="Book Antiqua" w:hAnsi="Book Antiqua"/>
        </w:rPr>
      </w:pPr>
    </w:p>
    <w:p w14:paraId="341083F3" w14:textId="77777777" w:rsidR="0076676F" w:rsidRDefault="00B678E1" w:rsidP="0026022D">
      <w:pPr>
        <w:rPr>
          <w:rFonts w:ascii="Book Antiqua" w:hAnsi="Book Antiqua"/>
        </w:rPr>
      </w:pPr>
      <w:r w:rsidRPr="00467A57">
        <w:rPr>
          <w:rFonts w:ascii="Book Antiqua" w:hAnsi="Book Antiqua"/>
        </w:rPr>
        <w:t>Signature:</w:t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  <w:t>Date:</w:t>
      </w:r>
    </w:p>
    <w:p w14:paraId="78A2CF0D" w14:textId="77777777" w:rsidR="00DD2CAB" w:rsidRDefault="00DD2CAB" w:rsidP="0026022D">
      <w:pPr>
        <w:rPr>
          <w:rFonts w:ascii="Book Antiqua" w:hAnsi="Book Antiqua"/>
        </w:rPr>
      </w:pPr>
    </w:p>
    <w:p w14:paraId="18EE1465" w14:textId="77777777" w:rsidR="00DD2CAB" w:rsidRDefault="00DD2CAB" w:rsidP="0026022D">
      <w:pPr>
        <w:rPr>
          <w:rFonts w:ascii="Book Antiqua" w:hAnsi="Book Antiqua"/>
        </w:rPr>
      </w:pPr>
    </w:p>
    <w:p w14:paraId="0091251C" w14:textId="77777777" w:rsidR="00DD2CAB" w:rsidRDefault="00DD2CAB" w:rsidP="0026022D">
      <w:pPr>
        <w:rPr>
          <w:rFonts w:ascii="Book Antiqua" w:hAnsi="Book Antiqua"/>
        </w:rPr>
      </w:pPr>
    </w:p>
    <w:p w14:paraId="5B496269" w14:textId="77777777" w:rsidR="00547029" w:rsidRDefault="00547029" w:rsidP="00D06F7E">
      <w:pPr>
        <w:pStyle w:val="Default"/>
        <w:jc w:val="center"/>
        <w:rPr>
          <w:rFonts w:eastAsia="PMingLiU"/>
          <w:b/>
          <w:lang w:eastAsia="zh-TW"/>
        </w:rPr>
      </w:pPr>
    </w:p>
    <w:p w14:paraId="29513BAD" w14:textId="77777777" w:rsidR="00547029" w:rsidRDefault="00547029" w:rsidP="00D06F7E">
      <w:pPr>
        <w:pStyle w:val="Default"/>
        <w:jc w:val="center"/>
        <w:rPr>
          <w:rFonts w:eastAsia="PMingLiU"/>
          <w:b/>
          <w:lang w:eastAsia="zh-TW"/>
        </w:rPr>
      </w:pPr>
    </w:p>
    <w:p w14:paraId="2C6B1F82" w14:textId="77777777" w:rsidR="00DD2CAB" w:rsidRPr="00D06F7E" w:rsidRDefault="00D06F7E" w:rsidP="00D06F7E">
      <w:pPr>
        <w:pStyle w:val="Default"/>
        <w:jc w:val="center"/>
        <w:rPr>
          <w:b/>
          <w:sz w:val="23"/>
          <w:szCs w:val="23"/>
        </w:rPr>
      </w:pPr>
      <w:r w:rsidRPr="00D06F7E">
        <w:rPr>
          <w:rFonts w:eastAsia="PMingLiU" w:hint="eastAsia"/>
          <w:b/>
          <w:lang w:eastAsia="zh-TW"/>
        </w:rPr>
        <w:lastRenderedPageBreak/>
        <w:t>A</w:t>
      </w:r>
      <w:r w:rsidR="00DD2CAB" w:rsidRPr="00D06F7E">
        <w:rPr>
          <w:b/>
        </w:rPr>
        <w:t xml:space="preserve">PPENDIX I: </w:t>
      </w:r>
      <w:r w:rsidR="00DD2CAB" w:rsidRPr="00D06F7E">
        <w:rPr>
          <w:b/>
          <w:sz w:val="23"/>
          <w:szCs w:val="23"/>
        </w:rPr>
        <w:t>Asia Placement Host Universities</w:t>
      </w:r>
    </w:p>
    <w:p w14:paraId="24A498E4" w14:textId="77777777" w:rsidR="000E1A8C" w:rsidRDefault="000E1A8C" w:rsidP="00DD2CAB">
      <w:pPr>
        <w:pStyle w:val="Default"/>
        <w:rPr>
          <w:b/>
          <w:bCs/>
          <w:sz w:val="23"/>
          <w:szCs w:val="23"/>
        </w:rPr>
      </w:pPr>
    </w:p>
    <w:p w14:paraId="598A346C" w14:textId="77777777" w:rsidR="00DD2CAB" w:rsidRPr="00CB109E" w:rsidRDefault="00DD2CAB" w:rsidP="00DD2CAB">
      <w:pPr>
        <w:pStyle w:val="Default"/>
        <w:rPr>
          <w:b/>
          <w:bCs/>
          <w:sz w:val="22"/>
          <w:szCs w:val="22"/>
        </w:rPr>
      </w:pPr>
      <w:r w:rsidRPr="00CB109E">
        <w:rPr>
          <w:b/>
          <w:bCs/>
          <w:sz w:val="22"/>
          <w:szCs w:val="22"/>
        </w:rPr>
        <w:t xml:space="preserve">Australia </w:t>
      </w:r>
    </w:p>
    <w:p w14:paraId="260A0C05" w14:textId="77777777" w:rsidR="000E1A8C" w:rsidRPr="00CB109E" w:rsidRDefault="000E1A8C" w:rsidP="00DD2CAB">
      <w:pPr>
        <w:pStyle w:val="Default"/>
        <w:rPr>
          <w:sz w:val="22"/>
          <w:szCs w:val="22"/>
        </w:rPr>
      </w:pPr>
      <w:r w:rsidRPr="00CB109E">
        <w:rPr>
          <w:sz w:val="22"/>
          <w:szCs w:val="22"/>
        </w:rPr>
        <w:t xml:space="preserve"> Macquarie University </w:t>
      </w:r>
    </w:p>
    <w:p w14:paraId="6A7BEE29" w14:textId="77777777" w:rsidR="000E1A8C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sz w:val="22"/>
          <w:szCs w:val="22"/>
        </w:rPr>
        <w:t xml:space="preserve"> The University of Melbourne </w:t>
      </w:r>
    </w:p>
    <w:p w14:paraId="2F6C8CA3" w14:textId="77777777" w:rsidR="00DD2CAB" w:rsidRPr="00CB109E" w:rsidRDefault="00DD2CAB" w:rsidP="00DD2CAB">
      <w:pPr>
        <w:pStyle w:val="Default"/>
        <w:rPr>
          <w:sz w:val="22"/>
          <w:szCs w:val="22"/>
        </w:rPr>
      </w:pPr>
    </w:p>
    <w:p w14:paraId="725C18B6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b/>
          <w:bCs/>
          <w:sz w:val="22"/>
          <w:szCs w:val="22"/>
        </w:rPr>
        <w:t xml:space="preserve">China </w:t>
      </w:r>
    </w:p>
    <w:p w14:paraId="522CF39B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sz w:val="22"/>
          <w:szCs w:val="22"/>
        </w:rPr>
        <w:t xml:space="preserve"> Fudan University </w:t>
      </w:r>
    </w:p>
    <w:p w14:paraId="218A53F5" w14:textId="77777777" w:rsidR="00DD2CAB" w:rsidRPr="00CB109E" w:rsidRDefault="00DD2CAB" w:rsidP="00DD2CAB">
      <w:pPr>
        <w:pStyle w:val="Default"/>
        <w:rPr>
          <w:sz w:val="22"/>
          <w:szCs w:val="22"/>
        </w:rPr>
      </w:pPr>
    </w:p>
    <w:p w14:paraId="52C39EE4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b/>
          <w:bCs/>
          <w:sz w:val="22"/>
          <w:szCs w:val="22"/>
        </w:rPr>
        <w:t xml:space="preserve">Hong Kong </w:t>
      </w:r>
    </w:p>
    <w:p w14:paraId="35B37635" w14:textId="77777777" w:rsidR="00DD2CAB" w:rsidRPr="00CB109E" w:rsidRDefault="00DD2CAB" w:rsidP="00DD2CAB">
      <w:pPr>
        <w:pStyle w:val="Default"/>
        <w:spacing w:after="8"/>
        <w:rPr>
          <w:sz w:val="22"/>
          <w:szCs w:val="22"/>
        </w:rPr>
      </w:pPr>
      <w:r w:rsidRPr="00CB109E">
        <w:rPr>
          <w:sz w:val="22"/>
          <w:szCs w:val="22"/>
        </w:rPr>
        <w:t xml:space="preserve"> The Chinese University of Hong Kong </w:t>
      </w:r>
    </w:p>
    <w:p w14:paraId="40CA9FE1" w14:textId="77777777" w:rsidR="00DD2CAB" w:rsidRPr="00CB109E" w:rsidRDefault="00DD2CAB" w:rsidP="00DD2CAB">
      <w:pPr>
        <w:pStyle w:val="Default"/>
        <w:spacing w:after="8"/>
        <w:rPr>
          <w:sz w:val="22"/>
          <w:szCs w:val="22"/>
        </w:rPr>
      </w:pPr>
      <w:r w:rsidRPr="00CB109E">
        <w:rPr>
          <w:sz w:val="22"/>
          <w:szCs w:val="22"/>
        </w:rPr>
        <w:t xml:space="preserve"> Hong Kong Baptist University </w:t>
      </w:r>
    </w:p>
    <w:p w14:paraId="38643F4C" w14:textId="77777777" w:rsidR="00DD2CAB" w:rsidRPr="00CB109E" w:rsidRDefault="00DD2CAB" w:rsidP="00DD2CAB">
      <w:pPr>
        <w:pStyle w:val="Default"/>
        <w:spacing w:after="8"/>
        <w:rPr>
          <w:sz w:val="22"/>
          <w:szCs w:val="22"/>
        </w:rPr>
      </w:pPr>
      <w:r w:rsidRPr="00CB109E">
        <w:rPr>
          <w:sz w:val="22"/>
          <w:szCs w:val="22"/>
        </w:rPr>
        <w:t xml:space="preserve"> The Hong Kong University of Science and Technology </w:t>
      </w:r>
    </w:p>
    <w:p w14:paraId="78DD282A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sz w:val="22"/>
          <w:szCs w:val="22"/>
        </w:rPr>
        <w:t xml:space="preserve"> </w:t>
      </w:r>
      <w:proofErr w:type="spellStart"/>
      <w:r w:rsidRPr="00CB109E">
        <w:rPr>
          <w:sz w:val="22"/>
          <w:szCs w:val="22"/>
        </w:rPr>
        <w:t>Lingnan</w:t>
      </w:r>
      <w:proofErr w:type="spellEnd"/>
      <w:r w:rsidRPr="00CB109E">
        <w:rPr>
          <w:sz w:val="22"/>
          <w:szCs w:val="22"/>
        </w:rPr>
        <w:t xml:space="preserve"> University </w:t>
      </w:r>
    </w:p>
    <w:p w14:paraId="575AC021" w14:textId="77777777" w:rsidR="00DD2CAB" w:rsidRPr="00CB109E" w:rsidRDefault="00DD2CAB" w:rsidP="00DD2CAB">
      <w:pPr>
        <w:pStyle w:val="Default"/>
        <w:rPr>
          <w:sz w:val="22"/>
          <w:szCs w:val="22"/>
        </w:rPr>
      </w:pPr>
    </w:p>
    <w:p w14:paraId="4F8988FB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b/>
          <w:bCs/>
          <w:sz w:val="22"/>
          <w:szCs w:val="22"/>
        </w:rPr>
        <w:t xml:space="preserve">India </w:t>
      </w:r>
    </w:p>
    <w:p w14:paraId="6A58DA99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sz w:val="22"/>
          <w:szCs w:val="22"/>
        </w:rPr>
        <w:t xml:space="preserve"> Christ </w:t>
      </w:r>
      <w:r w:rsidR="009F339F" w:rsidRPr="00CB109E">
        <w:rPr>
          <w:sz w:val="22"/>
          <w:szCs w:val="22"/>
        </w:rPr>
        <w:t xml:space="preserve">(Deemed </w:t>
      </w:r>
      <w:r w:rsidRPr="00CB109E">
        <w:rPr>
          <w:sz w:val="22"/>
          <w:szCs w:val="22"/>
        </w:rPr>
        <w:t>University</w:t>
      </w:r>
      <w:r w:rsidR="009F339F" w:rsidRPr="00CB109E">
        <w:rPr>
          <w:sz w:val="22"/>
          <w:szCs w:val="22"/>
        </w:rPr>
        <w:t>)</w:t>
      </w:r>
      <w:r w:rsidRPr="00CB109E">
        <w:rPr>
          <w:sz w:val="22"/>
          <w:szCs w:val="22"/>
        </w:rPr>
        <w:t xml:space="preserve"> </w:t>
      </w:r>
    </w:p>
    <w:p w14:paraId="6DC7227B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sz w:val="22"/>
          <w:szCs w:val="22"/>
        </w:rPr>
        <w:t xml:space="preserve"> Women’s Christian </w:t>
      </w:r>
      <w:r w:rsidR="003D383A">
        <w:rPr>
          <w:sz w:val="22"/>
          <w:szCs w:val="22"/>
        </w:rPr>
        <w:t>College</w:t>
      </w:r>
    </w:p>
    <w:p w14:paraId="0B82AF0A" w14:textId="77777777" w:rsidR="00DD2CAB" w:rsidRPr="00CB109E" w:rsidRDefault="00DD2CAB" w:rsidP="00DD2CAB">
      <w:pPr>
        <w:pStyle w:val="Default"/>
        <w:rPr>
          <w:sz w:val="22"/>
          <w:szCs w:val="22"/>
        </w:rPr>
      </w:pPr>
    </w:p>
    <w:p w14:paraId="2F81CAE8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b/>
          <w:bCs/>
          <w:sz w:val="22"/>
          <w:szCs w:val="22"/>
        </w:rPr>
        <w:t xml:space="preserve">Indonesia </w:t>
      </w:r>
    </w:p>
    <w:p w14:paraId="2151E992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sz w:val="22"/>
          <w:szCs w:val="22"/>
        </w:rPr>
        <w:t xml:space="preserve"> Indonesian Consortium for Religious Studies (Gadjah </w:t>
      </w:r>
      <w:proofErr w:type="spellStart"/>
      <w:r w:rsidRPr="00CB109E">
        <w:rPr>
          <w:sz w:val="22"/>
          <w:szCs w:val="22"/>
        </w:rPr>
        <w:t>Mada</w:t>
      </w:r>
      <w:proofErr w:type="spellEnd"/>
      <w:r w:rsidRPr="00CB109E">
        <w:rPr>
          <w:sz w:val="22"/>
          <w:szCs w:val="22"/>
        </w:rPr>
        <w:t xml:space="preserve"> University campus) </w:t>
      </w:r>
    </w:p>
    <w:p w14:paraId="5E7A3DDC" w14:textId="77777777" w:rsidR="00DD2CAB" w:rsidRPr="00CB109E" w:rsidRDefault="00DD2CAB" w:rsidP="00DD2CAB">
      <w:pPr>
        <w:pStyle w:val="Default"/>
        <w:rPr>
          <w:sz w:val="22"/>
          <w:szCs w:val="22"/>
        </w:rPr>
      </w:pPr>
    </w:p>
    <w:p w14:paraId="12A40721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b/>
          <w:bCs/>
          <w:sz w:val="22"/>
          <w:szCs w:val="22"/>
        </w:rPr>
        <w:t xml:space="preserve">Japan </w:t>
      </w:r>
    </w:p>
    <w:p w14:paraId="39B2272C" w14:textId="77777777" w:rsidR="00DD2CAB" w:rsidRPr="00CB109E" w:rsidRDefault="00DD2CAB" w:rsidP="00DD2CAB">
      <w:pPr>
        <w:pStyle w:val="Default"/>
        <w:spacing w:after="6"/>
        <w:rPr>
          <w:sz w:val="22"/>
          <w:szCs w:val="22"/>
        </w:rPr>
      </w:pPr>
      <w:r w:rsidRPr="00CB109E">
        <w:rPr>
          <w:sz w:val="22"/>
          <w:szCs w:val="22"/>
        </w:rPr>
        <w:t xml:space="preserve"> International Christian University </w:t>
      </w:r>
    </w:p>
    <w:p w14:paraId="0295A6F1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sz w:val="22"/>
          <w:szCs w:val="22"/>
        </w:rPr>
        <w:t xml:space="preserve"> Sophia University </w:t>
      </w:r>
    </w:p>
    <w:p w14:paraId="42322ADE" w14:textId="77777777" w:rsidR="00DD2CAB" w:rsidRPr="00CB109E" w:rsidRDefault="00DD2CAB" w:rsidP="00DD2CAB">
      <w:pPr>
        <w:pStyle w:val="Default"/>
        <w:rPr>
          <w:sz w:val="22"/>
          <w:szCs w:val="22"/>
        </w:rPr>
      </w:pPr>
    </w:p>
    <w:p w14:paraId="19A34CC9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b/>
          <w:bCs/>
          <w:sz w:val="22"/>
          <w:szCs w:val="22"/>
        </w:rPr>
        <w:t xml:space="preserve">Macau </w:t>
      </w:r>
    </w:p>
    <w:p w14:paraId="28C58619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sz w:val="22"/>
          <w:szCs w:val="22"/>
        </w:rPr>
        <w:t xml:space="preserve"> University of Macau </w:t>
      </w:r>
    </w:p>
    <w:p w14:paraId="3CB64712" w14:textId="77777777" w:rsidR="00DD2CAB" w:rsidRPr="00CB109E" w:rsidRDefault="00DD2CAB" w:rsidP="00DD2CAB">
      <w:pPr>
        <w:pStyle w:val="Default"/>
        <w:rPr>
          <w:sz w:val="22"/>
          <w:szCs w:val="22"/>
        </w:rPr>
      </w:pPr>
    </w:p>
    <w:p w14:paraId="37D15D26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b/>
          <w:bCs/>
          <w:sz w:val="22"/>
          <w:szCs w:val="22"/>
        </w:rPr>
        <w:t xml:space="preserve">Philippines </w:t>
      </w:r>
    </w:p>
    <w:p w14:paraId="75EF4BF3" w14:textId="77777777" w:rsidR="00DD2CAB" w:rsidRPr="00CB109E" w:rsidRDefault="00DD2CAB" w:rsidP="00DD2CAB">
      <w:pPr>
        <w:pStyle w:val="Default"/>
        <w:spacing w:after="8"/>
        <w:rPr>
          <w:sz w:val="22"/>
          <w:szCs w:val="22"/>
        </w:rPr>
      </w:pPr>
      <w:r w:rsidRPr="00CB109E">
        <w:rPr>
          <w:sz w:val="22"/>
          <w:szCs w:val="22"/>
        </w:rPr>
        <w:t xml:space="preserve"> Ateneo de Manila University </w:t>
      </w:r>
    </w:p>
    <w:p w14:paraId="78419E9D" w14:textId="77777777" w:rsidR="00DD2CAB" w:rsidRPr="00CB109E" w:rsidRDefault="00DD2CAB" w:rsidP="00DD2CAB">
      <w:pPr>
        <w:pStyle w:val="Default"/>
        <w:spacing w:after="8"/>
        <w:rPr>
          <w:sz w:val="22"/>
          <w:szCs w:val="22"/>
        </w:rPr>
      </w:pPr>
      <w:r w:rsidRPr="00CB109E">
        <w:rPr>
          <w:sz w:val="22"/>
          <w:szCs w:val="22"/>
        </w:rPr>
        <w:t xml:space="preserve"> De La Salle University </w:t>
      </w:r>
    </w:p>
    <w:p w14:paraId="086ED843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sz w:val="22"/>
          <w:szCs w:val="22"/>
        </w:rPr>
        <w:t xml:space="preserve"> Silliman University </w:t>
      </w:r>
    </w:p>
    <w:p w14:paraId="1F6B331F" w14:textId="77777777" w:rsidR="00DD2CAB" w:rsidRPr="00CB109E" w:rsidRDefault="00DD2CAB" w:rsidP="00DD2CAB">
      <w:pPr>
        <w:pStyle w:val="Default"/>
        <w:rPr>
          <w:sz w:val="22"/>
          <w:szCs w:val="22"/>
        </w:rPr>
      </w:pPr>
    </w:p>
    <w:p w14:paraId="6E94E940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b/>
          <w:bCs/>
          <w:sz w:val="22"/>
          <w:szCs w:val="22"/>
        </w:rPr>
        <w:t xml:space="preserve">Singapore </w:t>
      </w:r>
    </w:p>
    <w:p w14:paraId="61C536E8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sz w:val="22"/>
          <w:szCs w:val="22"/>
        </w:rPr>
        <w:t xml:space="preserve"> </w:t>
      </w:r>
      <w:r w:rsidR="000E1A8C" w:rsidRPr="00CB109E">
        <w:rPr>
          <w:sz w:val="22"/>
          <w:szCs w:val="22"/>
        </w:rPr>
        <w:t>Singapore Management University</w:t>
      </w:r>
      <w:r w:rsidRPr="00CB109E">
        <w:rPr>
          <w:sz w:val="22"/>
          <w:szCs w:val="22"/>
        </w:rPr>
        <w:t xml:space="preserve"> </w:t>
      </w:r>
    </w:p>
    <w:p w14:paraId="65D84975" w14:textId="77777777" w:rsidR="00DD2CAB" w:rsidRPr="00CB109E" w:rsidRDefault="00DD2CAB" w:rsidP="00DD2CAB">
      <w:pPr>
        <w:pStyle w:val="Default"/>
        <w:rPr>
          <w:sz w:val="22"/>
          <w:szCs w:val="22"/>
        </w:rPr>
      </w:pPr>
    </w:p>
    <w:p w14:paraId="3586EBEA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b/>
          <w:bCs/>
          <w:sz w:val="22"/>
          <w:szCs w:val="22"/>
        </w:rPr>
        <w:t xml:space="preserve">South Korea </w:t>
      </w:r>
    </w:p>
    <w:p w14:paraId="141544C1" w14:textId="77777777" w:rsidR="00DD2CAB" w:rsidRPr="00CB109E" w:rsidRDefault="00DD2CAB" w:rsidP="00DD2CAB">
      <w:pPr>
        <w:pStyle w:val="Default"/>
        <w:spacing w:after="6"/>
        <w:rPr>
          <w:sz w:val="22"/>
          <w:szCs w:val="22"/>
        </w:rPr>
      </w:pPr>
      <w:r w:rsidRPr="00CB109E">
        <w:rPr>
          <w:sz w:val="22"/>
          <w:szCs w:val="22"/>
        </w:rPr>
        <w:t xml:space="preserve"> </w:t>
      </w:r>
      <w:proofErr w:type="spellStart"/>
      <w:r w:rsidRPr="00CB109E">
        <w:rPr>
          <w:sz w:val="22"/>
          <w:szCs w:val="22"/>
        </w:rPr>
        <w:t>Ewha</w:t>
      </w:r>
      <w:proofErr w:type="spellEnd"/>
      <w:r w:rsidRPr="00CB109E">
        <w:rPr>
          <w:sz w:val="22"/>
          <w:szCs w:val="22"/>
        </w:rPr>
        <w:t xml:space="preserve"> </w:t>
      </w:r>
      <w:proofErr w:type="spellStart"/>
      <w:r w:rsidRPr="00CB109E">
        <w:rPr>
          <w:sz w:val="22"/>
          <w:szCs w:val="22"/>
        </w:rPr>
        <w:t>Womans</w:t>
      </w:r>
      <w:proofErr w:type="spellEnd"/>
      <w:r w:rsidRPr="00CB109E">
        <w:rPr>
          <w:sz w:val="22"/>
          <w:szCs w:val="22"/>
        </w:rPr>
        <w:t xml:space="preserve"> University </w:t>
      </w:r>
    </w:p>
    <w:p w14:paraId="0EFB644D" w14:textId="77777777" w:rsidR="00DD2CAB" w:rsidRPr="00CB109E" w:rsidRDefault="00DD2CAB" w:rsidP="00DD2CAB">
      <w:pPr>
        <w:pStyle w:val="Default"/>
        <w:spacing w:after="6"/>
        <w:rPr>
          <w:sz w:val="22"/>
          <w:szCs w:val="22"/>
        </w:rPr>
      </w:pPr>
      <w:r w:rsidRPr="00CB109E">
        <w:rPr>
          <w:sz w:val="22"/>
          <w:szCs w:val="22"/>
        </w:rPr>
        <w:t xml:space="preserve"> Seoul Women’s University </w:t>
      </w:r>
    </w:p>
    <w:p w14:paraId="5D439CB0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sz w:val="22"/>
          <w:szCs w:val="22"/>
        </w:rPr>
        <w:t xml:space="preserve"> Yonsei University </w:t>
      </w:r>
    </w:p>
    <w:p w14:paraId="05DEE70E" w14:textId="77777777" w:rsidR="00DD2CAB" w:rsidRPr="00CB109E" w:rsidRDefault="00DD2CAB" w:rsidP="00DD2CAB">
      <w:pPr>
        <w:pStyle w:val="Default"/>
        <w:rPr>
          <w:sz w:val="22"/>
          <w:szCs w:val="22"/>
        </w:rPr>
      </w:pPr>
    </w:p>
    <w:p w14:paraId="5352B2C4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b/>
          <w:bCs/>
          <w:sz w:val="22"/>
          <w:szCs w:val="22"/>
        </w:rPr>
        <w:t xml:space="preserve">Taiwan </w:t>
      </w:r>
    </w:p>
    <w:p w14:paraId="26A0E943" w14:textId="77777777" w:rsidR="00DD2CAB" w:rsidRPr="00CB109E" w:rsidRDefault="00DD2CAB" w:rsidP="00DD2CAB">
      <w:pPr>
        <w:pStyle w:val="Default"/>
        <w:spacing w:after="6"/>
        <w:rPr>
          <w:sz w:val="22"/>
          <w:szCs w:val="22"/>
        </w:rPr>
      </w:pPr>
      <w:r w:rsidRPr="00CB109E">
        <w:rPr>
          <w:sz w:val="22"/>
          <w:szCs w:val="22"/>
        </w:rPr>
        <w:t xml:space="preserve"> Fu Jen Catholic University </w:t>
      </w:r>
    </w:p>
    <w:p w14:paraId="062183F0" w14:textId="77777777" w:rsidR="00DD2CAB" w:rsidRPr="00CB109E" w:rsidRDefault="00DD2CAB" w:rsidP="00DD2CAB">
      <w:pPr>
        <w:pStyle w:val="Default"/>
        <w:spacing w:after="6"/>
        <w:rPr>
          <w:sz w:val="22"/>
          <w:szCs w:val="22"/>
        </w:rPr>
      </w:pPr>
      <w:r w:rsidRPr="00CB109E">
        <w:rPr>
          <w:sz w:val="22"/>
          <w:szCs w:val="22"/>
        </w:rPr>
        <w:t xml:space="preserve"> Soochow University </w:t>
      </w:r>
    </w:p>
    <w:p w14:paraId="4ECF446F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sz w:val="22"/>
          <w:szCs w:val="22"/>
        </w:rPr>
        <w:t xml:space="preserve"> </w:t>
      </w:r>
      <w:proofErr w:type="spellStart"/>
      <w:r w:rsidRPr="00CB109E">
        <w:rPr>
          <w:sz w:val="22"/>
          <w:szCs w:val="22"/>
        </w:rPr>
        <w:t>Tunghai</w:t>
      </w:r>
      <w:proofErr w:type="spellEnd"/>
      <w:r w:rsidRPr="00CB109E">
        <w:rPr>
          <w:sz w:val="22"/>
          <w:szCs w:val="22"/>
        </w:rPr>
        <w:t xml:space="preserve"> University </w:t>
      </w:r>
    </w:p>
    <w:p w14:paraId="008143A6" w14:textId="77777777" w:rsidR="00DD2CAB" w:rsidRPr="00CB109E" w:rsidRDefault="00DD2CAB" w:rsidP="00DD2CAB">
      <w:pPr>
        <w:pStyle w:val="Default"/>
        <w:rPr>
          <w:sz w:val="22"/>
          <w:szCs w:val="22"/>
        </w:rPr>
      </w:pPr>
    </w:p>
    <w:p w14:paraId="7A0CEB4D" w14:textId="77777777" w:rsidR="00DD2CAB" w:rsidRPr="00CB109E" w:rsidRDefault="00DD2CAB" w:rsidP="00DD2CAB">
      <w:pPr>
        <w:pStyle w:val="Default"/>
        <w:rPr>
          <w:b/>
          <w:bCs/>
          <w:sz w:val="22"/>
          <w:szCs w:val="22"/>
        </w:rPr>
      </w:pPr>
      <w:r w:rsidRPr="00CB109E">
        <w:rPr>
          <w:b/>
          <w:bCs/>
          <w:sz w:val="22"/>
          <w:szCs w:val="22"/>
        </w:rPr>
        <w:lastRenderedPageBreak/>
        <w:t xml:space="preserve">Thailand </w:t>
      </w:r>
    </w:p>
    <w:p w14:paraId="5CABEB6C" w14:textId="77777777" w:rsidR="000E1A8C" w:rsidRPr="00CB109E" w:rsidRDefault="000E1A8C" w:rsidP="00DD2CAB">
      <w:pPr>
        <w:pStyle w:val="Default"/>
        <w:rPr>
          <w:sz w:val="22"/>
          <w:szCs w:val="22"/>
        </w:rPr>
      </w:pPr>
      <w:r w:rsidRPr="00CB109E">
        <w:rPr>
          <w:sz w:val="22"/>
          <w:szCs w:val="22"/>
        </w:rPr>
        <w:t xml:space="preserve"> Assumption University  </w:t>
      </w:r>
    </w:p>
    <w:p w14:paraId="4A737CC1" w14:textId="77777777" w:rsidR="00DD2CAB" w:rsidRPr="00CB109E" w:rsidRDefault="00DD2CAB" w:rsidP="00DD2CAB">
      <w:pPr>
        <w:pStyle w:val="Default"/>
        <w:rPr>
          <w:sz w:val="22"/>
          <w:szCs w:val="22"/>
        </w:rPr>
      </w:pPr>
      <w:r w:rsidRPr="00CB109E">
        <w:rPr>
          <w:sz w:val="22"/>
          <w:szCs w:val="22"/>
        </w:rPr>
        <w:t xml:space="preserve"> </w:t>
      </w:r>
      <w:proofErr w:type="spellStart"/>
      <w:r w:rsidRPr="00CB109E">
        <w:rPr>
          <w:sz w:val="22"/>
          <w:szCs w:val="22"/>
        </w:rPr>
        <w:t>Payap</w:t>
      </w:r>
      <w:proofErr w:type="spellEnd"/>
      <w:r w:rsidRPr="00CB109E">
        <w:rPr>
          <w:sz w:val="22"/>
          <w:szCs w:val="22"/>
        </w:rPr>
        <w:t xml:space="preserve"> University </w:t>
      </w:r>
    </w:p>
    <w:p w14:paraId="4B85CEE1" w14:textId="77777777" w:rsidR="00DD2CAB" w:rsidRDefault="00DD2CAB" w:rsidP="0026022D">
      <w:pPr>
        <w:rPr>
          <w:rFonts w:ascii="Book Antiqua" w:hAnsi="Book Antiqua"/>
        </w:rPr>
      </w:pPr>
    </w:p>
    <w:p w14:paraId="675E749D" w14:textId="77777777" w:rsidR="003D383A" w:rsidRPr="00467A57" w:rsidRDefault="003D383A" w:rsidP="0026022D">
      <w:pPr>
        <w:rPr>
          <w:rFonts w:ascii="Book Antiqua" w:hAnsi="Book Antiqua"/>
        </w:rPr>
      </w:pPr>
    </w:p>
    <w:sectPr w:rsidR="003D383A" w:rsidRPr="00467A5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4CE12A" w14:textId="77777777" w:rsidR="00C47BC2" w:rsidRDefault="00C47BC2" w:rsidP="009A6F58">
      <w:pPr>
        <w:spacing w:after="0" w:line="240" w:lineRule="auto"/>
      </w:pPr>
      <w:r>
        <w:separator/>
      </w:r>
    </w:p>
  </w:endnote>
  <w:endnote w:type="continuationSeparator" w:id="0">
    <w:p w14:paraId="2A77C2BD" w14:textId="77777777" w:rsidR="00C47BC2" w:rsidRDefault="00C47BC2" w:rsidP="009A6F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1DB6D7" w14:textId="77777777" w:rsidR="009A6F58" w:rsidRPr="001C6AE7" w:rsidRDefault="009A6F58" w:rsidP="009A6F58">
    <w:pPr>
      <w:pStyle w:val="Footer"/>
      <w:rPr>
        <w:rFonts w:ascii="Book Antiqua" w:hAnsi="Book Antiqua"/>
        <w:i/>
      </w:rPr>
    </w:pPr>
    <w:r w:rsidRPr="00623ACA">
      <w:rPr>
        <w:rFonts w:ascii="Book Antiqua" w:hAnsi="Book Antiqua"/>
        <w:i/>
      </w:rPr>
      <w:t>United Board for Christian Higher Education in Asia</w:t>
    </w:r>
    <w:r w:rsidRPr="00623ACA">
      <w:rPr>
        <w:rFonts w:ascii="Book Antiqua" w:hAnsi="Book Antiqua"/>
        <w:i/>
      </w:rPr>
      <w:tab/>
    </w:r>
    <w:sdt>
      <w:sdtPr>
        <w:rPr>
          <w:rFonts w:ascii="Book Antiqua" w:hAnsi="Book Antiqua"/>
          <w:i/>
        </w:rPr>
        <w:id w:val="141628180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rFonts w:ascii="Book Antiqua" w:hAnsi="Book Antiqua"/>
            <w:i/>
          </w:rPr>
          <w:t xml:space="preserve"> </w:t>
        </w:r>
        <w:r w:rsidRPr="00623ACA">
          <w:rPr>
            <w:rFonts w:ascii="Book Antiqua" w:hAnsi="Book Antiqua"/>
            <w:i/>
          </w:rPr>
          <w:fldChar w:fldCharType="begin"/>
        </w:r>
        <w:r w:rsidRPr="00623ACA">
          <w:rPr>
            <w:rFonts w:ascii="Book Antiqua" w:hAnsi="Book Antiqua"/>
            <w:i/>
          </w:rPr>
          <w:instrText xml:space="preserve"> PAGE   \* MERGEFORMAT </w:instrText>
        </w:r>
        <w:r w:rsidRPr="00623ACA">
          <w:rPr>
            <w:rFonts w:ascii="Book Antiqua" w:hAnsi="Book Antiqua"/>
            <w:i/>
          </w:rPr>
          <w:fldChar w:fldCharType="separate"/>
        </w:r>
        <w:r w:rsidR="00411696">
          <w:rPr>
            <w:rFonts w:ascii="Book Antiqua" w:hAnsi="Book Antiqua"/>
            <w:i/>
            <w:noProof/>
          </w:rPr>
          <w:t>3</w:t>
        </w:r>
        <w:r w:rsidRPr="00623ACA">
          <w:rPr>
            <w:rFonts w:ascii="Book Antiqua" w:hAnsi="Book Antiqua"/>
            <w:i/>
            <w:noProof/>
          </w:rPr>
          <w:fldChar w:fldCharType="end"/>
        </w:r>
      </w:sdtContent>
    </w:sdt>
  </w:p>
  <w:p w14:paraId="2FFC10B3" w14:textId="77777777" w:rsidR="009A6F58" w:rsidRDefault="009A6F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CB64C6" w14:textId="77777777" w:rsidR="00C47BC2" w:rsidRDefault="00C47BC2" w:rsidP="009A6F58">
      <w:pPr>
        <w:spacing w:after="0" w:line="240" w:lineRule="auto"/>
      </w:pPr>
      <w:r>
        <w:separator/>
      </w:r>
    </w:p>
  </w:footnote>
  <w:footnote w:type="continuationSeparator" w:id="0">
    <w:p w14:paraId="13EC02BE" w14:textId="77777777" w:rsidR="00C47BC2" w:rsidRDefault="00C47BC2" w:rsidP="009A6F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783314"/>
    <w:multiLevelType w:val="hybridMultilevel"/>
    <w:tmpl w:val="69127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37C25"/>
    <w:multiLevelType w:val="hybridMultilevel"/>
    <w:tmpl w:val="51B877FA"/>
    <w:lvl w:ilvl="0" w:tplc="501A6DE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42C09"/>
    <w:multiLevelType w:val="hybridMultilevel"/>
    <w:tmpl w:val="EE2E0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9F178C"/>
    <w:multiLevelType w:val="hybridMultilevel"/>
    <w:tmpl w:val="04F8E1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205D73"/>
    <w:multiLevelType w:val="hybridMultilevel"/>
    <w:tmpl w:val="772E8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DE4927"/>
    <w:multiLevelType w:val="hybridMultilevel"/>
    <w:tmpl w:val="830E3C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761872"/>
    <w:multiLevelType w:val="hybridMultilevel"/>
    <w:tmpl w:val="0BE0C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923955"/>
    <w:multiLevelType w:val="hybridMultilevel"/>
    <w:tmpl w:val="772E8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F024A2"/>
    <w:multiLevelType w:val="hybridMultilevel"/>
    <w:tmpl w:val="ABF68106"/>
    <w:lvl w:ilvl="0" w:tplc="23E21AB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8"/>
  </w:num>
  <w:num w:numId="4">
    <w:abstractNumId w:val="7"/>
  </w:num>
  <w:num w:numId="5">
    <w:abstractNumId w:val="4"/>
  </w:num>
  <w:num w:numId="6">
    <w:abstractNumId w:val="3"/>
  </w:num>
  <w:num w:numId="7">
    <w:abstractNumId w:val="5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NTa2NDW3MDUzMjdV0lEKTi0uzszPAykwrAUA/LLWAywAAAA="/>
  </w:docVars>
  <w:rsids>
    <w:rsidRoot w:val="00BE5198"/>
    <w:rsid w:val="0002003C"/>
    <w:rsid w:val="0004023D"/>
    <w:rsid w:val="0004093A"/>
    <w:rsid w:val="00053E1D"/>
    <w:rsid w:val="00060C4C"/>
    <w:rsid w:val="00061CA3"/>
    <w:rsid w:val="000A4EDA"/>
    <w:rsid w:val="000B7301"/>
    <w:rsid w:val="000E1A8C"/>
    <w:rsid w:val="000E4DFE"/>
    <w:rsid w:val="000F002A"/>
    <w:rsid w:val="00112003"/>
    <w:rsid w:val="00126EFA"/>
    <w:rsid w:val="00134234"/>
    <w:rsid w:val="00160D06"/>
    <w:rsid w:val="00172861"/>
    <w:rsid w:val="0017497D"/>
    <w:rsid w:val="001B08EA"/>
    <w:rsid w:val="001C4CF7"/>
    <w:rsid w:val="00214FDC"/>
    <w:rsid w:val="00215939"/>
    <w:rsid w:val="00242B91"/>
    <w:rsid w:val="0026022D"/>
    <w:rsid w:val="00295636"/>
    <w:rsid w:val="002A0A9B"/>
    <w:rsid w:val="002B7737"/>
    <w:rsid w:val="002F56BA"/>
    <w:rsid w:val="003128D9"/>
    <w:rsid w:val="00333D6A"/>
    <w:rsid w:val="00354287"/>
    <w:rsid w:val="00377195"/>
    <w:rsid w:val="00381005"/>
    <w:rsid w:val="003815EB"/>
    <w:rsid w:val="003B1F18"/>
    <w:rsid w:val="003D1936"/>
    <w:rsid w:val="003D383A"/>
    <w:rsid w:val="00411696"/>
    <w:rsid w:val="0045775F"/>
    <w:rsid w:val="00467A57"/>
    <w:rsid w:val="00490400"/>
    <w:rsid w:val="004923A7"/>
    <w:rsid w:val="0049561E"/>
    <w:rsid w:val="00497DA2"/>
    <w:rsid w:val="004A35C6"/>
    <w:rsid w:val="004A73B3"/>
    <w:rsid w:val="004B2470"/>
    <w:rsid w:val="004B52AA"/>
    <w:rsid w:val="004E39DB"/>
    <w:rsid w:val="004E7923"/>
    <w:rsid w:val="00542F1F"/>
    <w:rsid w:val="00547029"/>
    <w:rsid w:val="0054712F"/>
    <w:rsid w:val="005730BD"/>
    <w:rsid w:val="005930B7"/>
    <w:rsid w:val="005962AF"/>
    <w:rsid w:val="00597DB7"/>
    <w:rsid w:val="005D1246"/>
    <w:rsid w:val="005D2C8D"/>
    <w:rsid w:val="005D2CC2"/>
    <w:rsid w:val="005D6D17"/>
    <w:rsid w:val="0061584C"/>
    <w:rsid w:val="0062609F"/>
    <w:rsid w:val="0063473F"/>
    <w:rsid w:val="00684964"/>
    <w:rsid w:val="006B458E"/>
    <w:rsid w:val="006B6CD5"/>
    <w:rsid w:val="006E5CCD"/>
    <w:rsid w:val="006F4A9F"/>
    <w:rsid w:val="00704EC7"/>
    <w:rsid w:val="00712790"/>
    <w:rsid w:val="007163CB"/>
    <w:rsid w:val="00734F97"/>
    <w:rsid w:val="00750EEE"/>
    <w:rsid w:val="0075613E"/>
    <w:rsid w:val="00764872"/>
    <w:rsid w:val="00764B07"/>
    <w:rsid w:val="0076676F"/>
    <w:rsid w:val="007674F1"/>
    <w:rsid w:val="0077661D"/>
    <w:rsid w:val="00786A63"/>
    <w:rsid w:val="00795198"/>
    <w:rsid w:val="007A22DD"/>
    <w:rsid w:val="007A694C"/>
    <w:rsid w:val="007A7BC2"/>
    <w:rsid w:val="007C76DB"/>
    <w:rsid w:val="007D0F8E"/>
    <w:rsid w:val="007E3268"/>
    <w:rsid w:val="007E5EB0"/>
    <w:rsid w:val="007F372A"/>
    <w:rsid w:val="00800AED"/>
    <w:rsid w:val="008074DE"/>
    <w:rsid w:val="00811D0D"/>
    <w:rsid w:val="00812D49"/>
    <w:rsid w:val="00821BF0"/>
    <w:rsid w:val="0084401B"/>
    <w:rsid w:val="008541EC"/>
    <w:rsid w:val="00855144"/>
    <w:rsid w:val="00860DE8"/>
    <w:rsid w:val="0087456F"/>
    <w:rsid w:val="00887146"/>
    <w:rsid w:val="008A059C"/>
    <w:rsid w:val="008A3425"/>
    <w:rsid w:val="008A3F28"/>
    <w:rsid w:val="008A59C9"/>
    <w:rsid w:val="008F39AA"/>
    <w:rsid w:val="00925C5E"/>
    <w:rsid w:val="00934CA6"/>
    <w:rsid w:val="00942CF9"/>
    <w:rsid w:val="00944BD9"/>
    <w:rsid w:val="0098728A"/>
    <w:rsid w:val="009A529E"/>
    <w:rsid w:val="009A6F58"/>
    <w:rsid w:val="009A7AA1"/>
    <w:rsid w:val="009C4952"/>
    <w:rsid w:val="009D6290"/>
    <w:rsid w:val="009F339F"/>
    <w:rsid w:val="009F5CCA"/>
    <w:rsid w:val="009F77C0"/>
    <w:rsid w:val="00A169C1"/>
    <w:rsid w:val="00A31EB0"/>
    <w:rsid w:val="00A41BFD"/>
    <w:rsid w:val="00A62F2B"/>
    <w:rsid w:val="00A90D7D"/>
    <w:rsid w:val="00AA3980"/>
    <w:rsid w:val="00AB0A59"/>
    <w:rsid w:val="00AE46A9"/>
    <w:rsid w:val="00B06210"/>
    <w:rsid w:val="00B13101"/>
    <w:rsid w:val="00B144CF"/>
    <w:rsid w:val="00B22928"/>
    <w:rsid w:val="00B678E1"/>
    <w:rsid w:val="00B80F40"/>
    <w:rsid w:val="00B856F6"/>
    <w:rsid w:val="00BA6843"/>
    <w:rsid w:val="00BD68E3"/>
    <w:rsid w:val="00BE5198"/>
    <w:rsid w:val="00C16E28"/>
    <w:rsid w:val="00C1737D"/>
    <w:rsid w:val="00C47BC2"/>
    <w:rsid w:val="00C96685"/>
    <w:rsid w:val="00CB109E"/>
    <w:rsid w:val="00CC4CCD"/>
    <w:rsid w:val="00CD6B8A"/>
    <w:rsid w:val="00D06F7E"/>
    <w:rsid w:val="00D34C58"/>
    <w:rsid w:val="00D5000A"/>
    <w:rsid w:val="00D661F3"/>
    <w:rsid w:val="00D673E7"/>
    <w:rsid w:val="00D70C14"/>
    <w:rsid w:val="00DA4601"/>
    <w:rsid w:val="00DA646A"/>
    <w:rsid w:val="00DC4B36"/>
    <w:rsid w:val="00DC5444"/>
    <w:rsid w:val="00DD2CAB"/>
    <w:rsid w:val="00E20A00"/>
    <w:rsid w:val="00E27ACB"/>
    <w:rsid w:val="00EB3D4D"/>
    <w:rsid w:val="00ED02CD"/>
    <w:rsid w:val="00ED2EAF"/>
    <w:rsid w:val="00ED30C6"/>
    <w:rsid w:val="00EF4A36"/>
    <w:rsid w:val="00F452B3"/>
    <w:rsid w:val="00FB1B9F"/>
    <w:rsid w:val="00FB7525"/>
    <w:rsid w:val="00FC3776"/>
    <w:rsid w:val="00FE0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FC30066"/>
  <w15:docId w15:val="{4BBBB773-D663-426A-914B-5DDCD88DD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5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0EE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5C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CCA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061CA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rmalWeb">
    <w:name w:val="Normal (Web)"/>
    <w:basedOn w:val="Normal"/>
    <w:rsid w:val="00053E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497DA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A6F5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6F58"/>
  </w:style>
  <w:style w:type="paragraph" w:styleId="Footer">
    <w:name w:val="footer"/>
    <w:basedOn w:val="Normal"/>
    <w:link w:val="FooterChar"/>
    <w:uiPriority w:val="99"/>
    <w:unhideWhenUsed/>
    <w:rsid w:val="009A6F5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6F58"/>
  </w:style>
  <w:style w:type="paragraph" w:customStyle="1" w:styleId="Default">
    <w:name w:val="Default"/>
    <w:rsid w:val="00DD2CAB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745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45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45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4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456F"/>
    <w:rPr>
      <w:b/>
      <w:bCs/>
      <w:sz w:val="20"/>
      <w:szCs w:val="20"/>
    </w:rPr>
  </w:style>
  <w:style w:type="paragraph" w:styleId="NoSpacing">
    <w:name w:val="No Spacing"/>
    <w:uiPriority w:val="1"/>
    <w:qFormat/>
    <w:rsid w:val="00B131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ubfellows@unitedboar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101553-BA99-47DF-BD6A-B20ABD301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74</Words>
  <Characters>441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Board for Christian Higher Education in Asia</Company>
  <LinksUpToDate>false</LinksUpToDate>
  <CharactersWithSpaces>5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ca Xiong</dc:creator>
  <cp:lastModifiedBy>Anne Phelan</cp:lastModifiedBy>
  <cp:revision>2</cp:revision>
  <cp:lastPrinted>2016-06-16T03:31:00Z</cp:lastPrinted>
  <dcterms:created xsi:type="dcterms:W3CDTF">2020-08-31T15:44:00Z</dcterms:created>
  <dcterms:modified xsi:type="dcterms:W3CDTF">2020-08-31T15:44:00Z</dcterms:modified>
</cp:coreProperties>
</file>